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514ACCF8" w14:textId="2A9FD02E" w:rsidR="00D544AF"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4881511" w:history="1">
            <w:r w:rsidR="00D544AF" w:rsidRPr="00A300D9">
              <w:rPr>
                <w:rStyle w:val="Hyperlink"/>
                <w:b/>
                <w:bCs/>
                <w:noProof/>
              </w:rPr>
              <w:t>Introduction</w:t>
            </w:r>
            <w:r w:rsidR="00D544AF">
              <w:rPr>
                <w:noProof/>
                <w:webHidden/>
              </w:rPr>
              <w:tab/>
            </w:r>
            <w:r w:rsidR="00D544AF">
              <w:rPr>
                <w:noProof/>
                <w:webHidden/>
              </w:rPr>
              <w:fldChar w:fldCharType="begin"/>
            </w:r>
            <w:r w:rsidR="00D544AF">
              <w:rPr>
                <w:noProof/>
                <w:webHidden/>
              </w:rPr>
              <w:instrText xml:space="preserve"> PAGEREF _Toc124881511 \h </w:instrText>
            </w:r>
            <w:r w:rsidR="00D544AF">
              <w:rPr>
                <w:noProof/>
                <w:webHidden/>
              </w:rPr>
            </w:r>
            <w:r w:rsidR="00D544AF">
              <w:rPr>
                <w:noProof/>
                <w:webHidden/>
              </w:rPr>
              <w:fldChar w:fldCharType="separate"/>
            </w:r>
            <w:r w:rsidR="00D544AF">
              <w:rPr>
                <w:noProof/>
                <w:webHidden/>
              </w:rPr>
              <w:t>2</w:t>
            </w:r>
            <w:r w:rsidR="00D544AF">
              <w:rPr>
                <w:noProof/>
                <w:webHidden/>
              </w:rPr>
              <w:fldChar w:fldCharType="end"/>
            </w:r>
          </w:hyperlink>
        </w:p>
        <w:p w14:paraId="3DA622A1" w14:textId="41D43B54" w:rsidR="00D544AF" w:rsidRDefault="00D544AF">
          <w:pPr>
            <w:pStyle w:val="TOC1"/>
            <w:rPr>
              <w:rFonts w:asciiTheme="minorHAnsi" w:hAnsiTheme="minorHAnsi" w:cstheme="minorBidi"/>
              <w:b w:val="0"/>
              <w:bCs w:val="0"/>
              <w:sz w:val="24"/>
            </w:rPr>
          </w:pPr>
          <w:hyperlink w:anchor="_Toc124881512" w:history="1">
            <w:r w:rsidRPr="00A300D9">
              <w:rPr>
                <w:rStyle w:val="Hyperlink"/>
              </w:rPr>
              <w:t>Lab 1 – Set up the AnyCloud</w:t>
            </w:r>
            <w:r w:rsidRPr="00A300D9">
              <w:rPr>
                <w:rStyle w:val="Hyperlink"/>
                <w:vertAlign w:val="superscript"/>
              </w:rPr>
              <w:t>TM</w:t>
            </w:r>
            <w:r w:rsidRPr="00A300D9">
              <w:rPr>
                <w:rStyle w:val="Hyperlink"/>
              </w:rPr>
              <w:t xml:space="preserve"> OOB Demo for the WBZ451 Curiosity Board as the Host MCU</w:t>
            </w:r>
            <w:r>
              <w:rPr>
                <w:webHidden/>
              </w:rPr>
              <w:tab/>
            </w:r>
            <w:r>
              <w:rPr>
                <w:webHidden/>
              </w:rPr>
              <w:fldChar w:fldCharType="begin"/>
            </w:r>
            <w:r>
              <w:rPr>
                <w:webHidden/>
              </w:rPr>
              <w:instrText xml:space="preserve"> PAGEREF _Toc124881512 \h </w:instrText>
            </w:r>
            <w:r>
              <w:rPr>
                <w:webHidden/>
              </w:rPr>
            </w:r>
            <w:r>
              <w:rPr>
                <w:webHidden/>
              </w:rPr>
              <w:fldChar w:fldCharType="separate"/>
            </w:r>
            <w:r>
              <w:rPr>
                <w:webHidden/>
              </w:rPr>
              <w:t>3</w:t>
            </w:r>
            <w:r>
              <w:rPr>
                <w:webHidden/>
              </w:rPr>
              <w:fldChar w:fldCharType="end"/>
            </w:r>
          </w:hyperlink>
        </w:p>
        <w:p w14:paraId="298B60D8" w14:textId="3581C953" w:rsidR="00D544AF" w:rsidRDefault="00D544AF">
          <w:pPr>
            <w:pStyle w:val="TOC1"/>
            <w:rPr>
              <w:rFonts w:asciiTheme="minorHAnsi" w:hAnsiTheme="minorHAnsi" w:cstheme="minorBidi"/>
              <w:b w:val="0"/>
              <w:bCs w:val="0"/>
              <w:sz w:val="24"/>
            </w:rPr>
          </w:pPr>
          <w:hyperlink w:anchor="_Toc124881513" w:history="1">
            <w:r w:rsidRPr="00A300D9">
              <w:rPr>
                <w:rStyle w:val="Hyperlink"/>
              </w:rPr>
              <w:t>Lab 2 – Add Sensors to Device</w:t>
            </w:r>
            <w:r>
              <w:rPr>
                <w:webHidden/>
              </w:rPr>
              <w:tab/>
            </w:r>
            <w:r>
              <w:rPr>
                <w:webHidden/>
              </w:rPr>
              <w:fldChar w:fldCharType="begin"/>
            </w:r>
            <w:r>
              <w:rPr>
                <w:webHidden/>
              </w:rPr>
              <w:instrText xml:space="preserve"> PAGEREF _Toc124881513 \h </w:instrText>
            </w:r>
            <w:r>
              <w:rPr>
                <w:webHidden/>
              </w:rPr>
            </w:r>
            <w:r>
              <w:rPr>
                <w:webHidden/>
              </w:rPr>
              <w:fldChar w:fldCharType="separate"/>
            </w:r>
            <w:r>
              <w:rPr>
                <w:webHidden/>
              </w:rPr>
              <w:t>4</w:t>
            </w:r>
            <w:r>
              <w:rPr>
                <w:webHidden/>
              </w:rPr>
              <w:fldChar w:fldCharType="end"/>
            </w:r>
          </w:hyperlink>
        </w:p>
        <w:p w14:paraId="630EF697" w14:textId="69A4998E" w:rsidR="00D544AF" w:rsidRDefault="00D544AF">
          <w:pPr>
            <w:pStyle w:val="TOC1"/>
            <w:rPr>
              <w:rFonts w:asciiTheme="minorHAnsi" w:hAnsiTheme="minorHAnsi" w:cstheme="minorBidi"/>
              <w:b w:val="0"/>
              <w:bCs w:val="0"/>
              <w:sz w:val="24"/>
            </w:rPr>
          </w:pPr>
          <w:hyperlink w:anchor="_Toc124881514" w:history="1">
            <w:r w:rsidRPr="00A300D9">
              <w:rPr>
                <w:rStyle w:val="Hyperlink"/>
              </w:rPr>
              <w:t>Lab 3 – Modify the IoT Central Application</w:t>
            </w:r>
            <w:r>
              <w:rPr>
                <w:webHidden/>
              </w:rPr>
              <w:tab/>
            </w:r>
            <w:r>
              <w:rPr>
                <w:webHidden/>
              </w:rPr>
              <w:fldChar w:fldCharType="begin"/>
            </w:r>
            <w:r>
              <w:rPr>
                <w:webHidden/>
              </w:rPr>
              <w:instrText xml:space="preserve"> PAGEREF _Toc124881514 \h </w:instrText>
            </w:r>
            <w:r>
              <w:rPr>
                <w:webHidden/>
              </w:rPr>
            </w:r>
            <w:r>
              <w:rPr>
                <w:webHidden/>
              </w:rPr>
              <w:fldChar w:fldCharType="separate"/>
            </w:r>
            <w:r>
              <w:rPr>
                <w:webHidden/>
              </w:rPr>
              <w:t>10</w:t>
            </w:r>
            <w:r>
              <w:rPr>
                <w:webHidden/>
              </w:rPr>
              <w:fldChar w:fldCharType="end"/>
            </w:r>
          </w:hyperlink>
        </w:p>
        <w:p w14:paraId="5016DA91" w14:textId="3DE19E86" w:rsidR="00D544AF" w:rsidRDefault="00D544AF">
          <w:pPr>
            <w:pStyle w:val="TOC1"/>
            <w:rPr>
              <w:rFonts w:asciiTheme="minorHAnsi" w:hAnsiTheme="minorHAnsi" w:cstheme="minorBidi"/>
              <w:b w:val="0"/>
              <w:bCs w:val="0"/>
              <w:sz w:val="24"/>
            </w:rPr>
          </w:pPr>
          <w:hyperlink w:anchor="_Toc124881515" w:history="1">
            <w:r w:rsidRPr="00A300D9">
              <w:rPr>
                <w:rStyle w:val="Hyperlink"/>
              </w:rPr>
              <w:t>Lab 4 – Extend the IoT Central Application</w:t>
            </w:r>
            <w:r>
              <w:rPr>
                <w:webHidden/>
              </w:rPr>
              <w:tab/>
            </w:r>
            <w:r>
              <w:rPr>
                <w:webHidden/>
              </w:rPr>
              <w:fldChar w:fldCharType="begin"/>
            </w:r>
            <w:r>
              <w:rPr>
                <w:webHidden/>
              </w:rPr>
              <w:instrText xml:space="preserve"> PAGEREF _Toc124881515 \h </w:instrText>
            </w:r>
            <w:r>
              <w:rPr>
                <w:webHidden/>
              </w:rPr>
            </w:r>
            <w:r>
              <w:rPr>
                <w:webHidden/>
              </w:rPr>
              <w:fldChar w:fldCharType="separate"/>
            </w:r>
            <w:r>
              <w:rPr>
                <w:webHidden/>
              </w:rPr>
              <w:t>23</w:t>
            </w:r>
            <w:r>
              <w:rPr>
                <w:webHidden/>
              </w:rPr>
              <w:fldChar w:fldCharType="end"/>
            </w:r>
          </w:hyperlink>
        </w:p>
        <w:p w14:paraId="21541B29" w14:textId="17CBD31B"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4881511"/>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44CEC96A" w14:textId="3F01C0E2" w:rsidR="00654F8A" w:rsidRDefault="00654F8A" w:rsidP="0004279C">
      <w:pPr>
        <w:pStyle w:val="ListParagraph"/>
        <w:keepNext/>
        <w:numPr>
          <w:ilvl w:val="0"/>
          <w:numId w:val="1"/>
        </w:numPr>
        <w:spacing w:after="0" w:line="276" w:lineRule="auto"/>
        <w:rPr>
          <w:lang w:bidi="gu-IN"/>
        </w:rPr>
      </w:pPr>
      <w:r>
        <w:rPr>
          <w:lang w:bidi="gu-IN"/>
        </w:rPr>
        <w:t xml:space="preserve">USB-to-UART Serial </w:t>
      </w:r>
      <w:r w:rsidR="00EA1A6F">
        <w:rPr>
          <w:lang w:bidi="gu-IN"/>
        </w:rPr>
        <w:t>Adapter</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9D7080A" w:rsidR="002760F3" w:rsidRDefault="00000000" w:rsidP="002760F3">
      <w:pPr>
        <w:pStyle w:val="ListParagraph"/>
        <w:keepNext/>
        <w:numPr>
          <w:ilvl w:val="0"/>
          <w:numId w:val="1"/>
        </w:numPr>
        <w:spacing w:after="0" w:line="276" w:lineRule="auto"/>
        <w:rPr>
          <w:lang w:bidi="gu-IN"/>
        </w:rPr>
      </w:pPr>
      <w:hyperlink r:id="rId16" w:history="1">
        <w:r w:rsidR="00C75907">
          <w:rPr>
            <w:rStyle w:val="Hyperlink"/>
            <w:lang w:bidi="gu-IN"/>
          </w:rPr>
          <w:t>Multimeter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5FF3961F" w:rsidR="00EA1A6F" w:rsidRDefault="00000000" w:rsidP="00EA1A6F">
      <w:pPr>
        <w:pStyle w:val="ListParagraph"/>
        <w:keepNext/>
        <w:numPr>
          <w:ilvl w:val="0"/>
          <w:numId w:val="1"/>
        </w:numPr>
        <w:spacing w:after="0" w:line="276" w:lineRule="auto"/>
        <w:rPr>
          <w:lang w:bidi="gu-IN"/>
        </w:rPr>
      </w:pPr>
      <w:hyperlink r:id="rId18" w:history="1">
        <w:r w:rsidR="0004279C" w:rsidRPr="00216FBF">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098460DB" w:rsidR="00006F45" w:rsidRDefault="00006F45" w:rsidP="0057693C">
      <w:pPr>
        <w:pStyle w:val="ListParagraph"/>
        <w:keepNext/>
        <w:numPr>
          <w:ilvl w:val="0"/>
          <w:numId w:val="1"/>
        </w:numPr>
        <w:spacing w:after="0" w:line="276" w:lineRule="auto"/>
        <w:rPr>
          <w:lang w:bidi="gu-IN"/>
        </w:rPr>
      </w:pPr>
      <w:r>
        <w:rPr>
          <w:lang w:bidi="gu-IN"/>
        </w:rPr>
        <w:t>MPLAB IPE v6.05</w:t>
      </w:r>
    </w:p>
    <w:p w14:paraId="4B483E6B" w14:textId="5AC91CB6" w:rsidR="00295407" w:rsidRPr="00295407" w:rsidRDefault="00295407" w:rsidP="0057693C">
      <w:pPr>
        <w:pStyle w:val="ListParagraph"/>
        <w:keepNext/>
        <w:numPr>
          <w:ilvl w:val="0"/>
          <w:numId w:val="1"/>
        </w:numPr>
        <w:spacing w:after="0" w:line="276" w:lineRule="auto"/>
        <w:rPr>
          <w:lang w:bidi="gu-IN"/>
        </w:rPr>
      </w:pPr>
      <w:r w:rsidRPr="00295407">
        <w:rPr>
          <w:lang w:bidi="gu-IN"/>
        </w:rPr>
        <w:t>MPLAB X IDE v</w:t>
      </w:r>
      <w:r w:rsidR="0004279C">
        <w:rPr>
          <w:lang w:bidi="gu-IN"/>
        </w:rPr>
        <w:t>6.05</w:t>
      </w:r>
    </w:p>
    <w:p w14:paraId="2D8F7633" w14:textId="4E96041F"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1F433D">
        <w:t>4</w:t>
      </w:r>
      <w:r w:rsidRPr="00295407">
        <w:t>.</w:t>
      </w:r>
      <w:r w:rsidR="0004279C">
        <w:t>20</w:t>
      </w:r>
    </w:p>
    <w:p w14:paraId="784F1751" w14:textId="58BBB3D0"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 (e.g. Tera Term)</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1805A044"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C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4881512"/>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406C4167"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236711A2" w:rsidR="009B6F39" w:rsidRDefault="009558B5" w:rsidP="009B6F39">
      <w:pPr>
        <w:widowControl w:val="0"/>
        <w:autoSpaceDE w:val="0"/>
        <w:autoSpaceDN w:val="0"/>
        <w:adjustRightInd w:val="0"/>
        <w:spacing w:after="120" w:line="240" w:lineRule="auto"/>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Pr="00EA1A6F">
          <w:rPr>
            <w:rStyle w:val="Hyperlink"/>
          </w:rPr>
          <w:t>repository</w:t>
        </w:r>
      </w:hyperlink>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77969D1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temperature sensor values to </w:t>
      </w:r>
      <w:r w:rsidR="009558B5">
        <w:t>the Cloud application.</w:t>
      </w:r>
      <w:r w:rsidR="00C75907">
        <w:t xml:space="preserve"> All Cloud-writable properties can be changed from within the IoT Central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4881513"/>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40699269" w:rsidR="00994605" w:rsidRDefault="008B62A6" w:rsidP="00994605">
      <w:pPr>
        <w:spacing w:after="120" w:line="240" w:lineRule="auto"/>
      </w:pPr>
      <w:r>
        <w:t>Learn how to add extra sensor</w:t>
      </w:r>
      <w:r w:rsidR="009F4CB4">
        <w:t>s</w:t>
      </w:r>
      <w:r>
        <w:t xml:space="preserve"> to an existing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2DE666AD"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proofErr w:type="spellStart"/>
      <w:r>
        <w:t>MikroElektronika</w:t>
      </w:r>
      <w:proofErr w:type="spellEnd"/>
      <w:r w:rsidR="0054788D">
        <w:t xml:space="preserve"> Multimeter</w:t>
      </w:r>
      <w:r>
        <w:t xml:space="preserve"> Click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Click board</w:t>
      </w:r>
      <w:r w:rsidR="00EC1ED9">
        <w:t>.</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34B06383"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Click</w:t>
      </w:r>
    </w:p>
    <w:p w14:paraId="72984916" w14:textId="71C48FA0"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Install the XPRO-Adapter Click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6AD377C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 xml:space="preserve">Connect the </w:t>
      </w:r>
      <w:proofErr w:type="spellStart"/>
      <w:r w:rsidRPr="009D0578">
        <w:t>mikroBUS</w:t>
      </w:r>
      <w:proofErr w:type="spellEnd"/>
      <w:r w:rsidRPr="009D0578">
        <w:t xml:space="preserve"> </w:t>
      </w:r>
      <w:proofErr w:type="spellStart"/>
      <w:r w:rsidRPr="009D0578">
        <w:t>Xplained</w:t>
      </w:r>
      <w:proofErr w:type="spellEnd"/>
      <w:r w:rsidRPr="009D0578">
        <w:t xml:space="preserve"> Pro to the XPRO-Adapter C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4">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3C5770ED"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Multimeter </w:t>
      </w:r>
      <w:r w:rsidR="00C75907">
        <w:t>c</w:t>
      </w:r>
      <w:r w:rsidRPr="009D0578">
        <w:t xml:space="preserve">lick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7C3F7992"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Connect 3 jumper wires between the XPRO-Adapter Click &amp; WFI32-IoT boards as shown in the following wiring diagrams</w:t>
      </w:r>
    </w:p>
    <w:p w14:paraId="4ADB220B" w14:textId="1C3FCC66" w:rsidR="002557E7" w:rsidRPr="00295407" w:rsidRDefault="002557E7" w:rsidP="00D7692C">
      <w:pPr>
        <w:widowControl w:val="0"/>
        <w:autoSpaceDE w:val="0"/>
        <w:autoSpaceDN w:val="0"/>
        <w:adjustRightInd w:val="0"/>
        <w:spacing w:before="240" w:after="120" w:line="240" w:lineRule="auto"/>
        <w:ind w:left="720" w:hanging="720"/>
        <w:rPr>
          <w:b/>
          <w:bCs/>
        </w:rPr>
      </w:pPr>
      <w:r>
        <w:rPr>
          <w:b/>
          <w:bCs/>
          <w:noProof/>
        </w:rPr>
        <w:drawing>
          <wp:inline distT="0" distB="0" distL="0" distR="0" wp14:anchorId="56911ED3" wp14:editId="0DD50E96">
            <wp:extent cx="6223000" cy="3719558"/>
            <wp:effectExtent l="0" t="0" r="0" b="1905"/>
            <wp:docPr id="168" name="Picture 168"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websit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30215" cy="3723870"/>
                    </a:xfrm>
                    <a:prstGeom prst="rect">
                      <a:avLst/>
                    </a:prstGeom>
                  </pic:spPr>
                </pic:pic>
              </a:graphicData>
            </a:graphic>
          </wp:inline>
        </w:drawing>
      </w:r>
    </w:p>
    <w:p w14:paraId="1AF25C9E" w14:textId="77777777" w:rsidR="00D7692C" w:rsidRPr="00295407" w:rsidRDefault="00D7692C" w:rsidP="00E83CD1">
      <w:pPr>
        <w:widowControl w:val="0"/>
        <w:autoSpaceDE w:val="0"/>
        <w:autoSpaceDN w:val="0"/>
        <w:adjustRightInd w:val="0"/>
        <w:spacing w:after="120" w:line="240" w:lineRule="auto"/>
        <w:ind w:left="720"/>
      </w:pP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6C909CED"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t>
      </w:r>
      <w:r w:rsidR="00C75907">
        <w:t xml:space="preserve">(or equivalent) </w:t>
      </w:r>
      <w:r>
        <w:t xml:space="preserve">window, navigate to the </w:t>
      </w:r>
      <w:r w:rsidRPr="004C1B51">
        <w:rPr>
          <w:b/>
          <w:bCs/>
        </w:rPr>
        <w:t xml:space="preserve">\examples </w:t>
      </w:r>
      <w:r>
        <w:t>folder (in your clone</w:t>
      </w:r>
      <w:r w:rsidR="00C75907">
        <w:t>\download</w:t>
      </w:r>
      <w:r>
        <w:t xml:space="preserv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1AC29AA7" w:rsidR="00994605" w:rsidRDefault="009D0578"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7152" behindDoc="0" locked="0" layoutInCell="1" allowOverlap="1" wp14:anchorId="01F0D7D7" wp14:editId="4FD2DCCF">
                <wp:simplePos x="0" y="0"/>
                <wp:positionH relativeFrom="column">
                  <wp:posOffset>4683760</wp:posOffset>
                </wp:positionH>
                <wp:positionV relativeFrom="paragraph">
                  <wp:posOffset>121920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7" type="#_x0000_t66" style="position:absolute;left:0;text-align:left;margin-left:368.8pt;margin-top:96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A4DCBB8" wp14:editId="451B4EDC">
                <wp:simplePos x="0" y="0"/>
                <wp:positionH relativeFrom="column">
                  <wp:posOffset>3169920</wp:posOffset>
                </wp:positionH>
                <wp:positionV relativeFrom="paragraph">
                  <wp:posOffset>763905</wp:posOffset>
                </wp:positionV>
                <wp:extent cx="1511300" cy="1651000"/>
                <wp:effectExtent l="12700" t="12700" r="12700" b="12700"/>
                <wp:wrapNone/>
                <wp:docPr id="71" name="Oval 71"/>
                <wp:cNvGraphicFramePr/>
                <a:graphic xmlns:a="http://schemas.openxmlformats.org/drawingml/2006/main">
                  <a:graphicData uri="http://schemas.microsoft.com/office/word/2010/wordprocessingShape">
                    <wps:wsp>
                      <wps:cNvSpPr/>
                      <wps:spPr>
                        <a:xfrm>
                          <a:off x="0" y="0"/>
                          <a:ext cx="151130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402328" id="Oval 71" o:spid="_x0000_s1026" style="position:absolute;margin-left:249.6pt;margin-top:60.15pt;width:119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" filled="f" strokecolor="red" strokeweight="2pt"/>
            </w:pict>
          </mc:Fallback>
        </mc:AlternateContent>
      </w:r>
      <w:r>
        <w:rPr>
          <w:noProof/>
        </w:rPr>
        <w:drawing>
          <wp:inline distT="0" distB="0" distL="0" distR="0" wp14:anchorId="5CB349C6" wp14:editId="3E823D7F">
            <wp:extent cx="4318000" cy="2273300"/>
            <wp:effectExtent l="0" t="0" r="0"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318000" cy="2273300"/>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673CEE64">
            <wp:extent cx="5172735" cy="2870200"/>
            <wp:effectExtent l="0" t="0" r="0" b="0"/>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95600" cy="2882887"/>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 xml:space="preserve">In the </w:t>
      </w:r>
      <w:r w:rsidR="004A2479" w:rsidRPr="00C75907">
        <w:rPr>
          <w:b/>
          <w:bCs/>
        </w:rPr>
        <w:t>Projects</w:t>
      </w:r>
      <w:r w:rsidR="004A2479">
        <w:t xml:space="preserve">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0AE880D9"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Check</w:t>
      </w:r>
      <w:r w:rsidR="00C75907">
        <w:t xml:space="preserve"> the box</w:t>
      </w:r>
      <w:r>
        <w:t xml:space="preserve"> </w:t>
      </w:r>
      <w:r w:rsidR="00C75907">
        <w:t>“</w:t>
      </w:r>
      <w:r w:rsidR="004A2479" w:rsidRPr="004A2479">
        <w:rPr>
          <w:b/>
          <w:bCs/>
        </w:rPr>
        <w:t>A</w:t>
      </w:r>
      <w:r w:rsidRPr="004A2479">
        <w:rPr>
          <w:b/>
          <w:bCs/>
        </w:rPr>
        <w:t>lso Rename Project Folder</w:t>
      </w:r>
      <w:r w:rsidR="00C75907">
        <w:rPr>
          <w:b/>
          <w:bCs/>
        </w:rPr>
        <w:t>”</w:t>
      </w:r>
      <w:r>
        <w:t xml:space="preserve"> and </w:t>
      </w:r>
      <w:r w:rsidR="00C75907">
        <w:t xml:space="preserve">then </w:t>
      </w:r>
      <w:r>
        <w:t xml:space="preserve">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5717CA34" w:rsidR="00AF257F" w:rsidRDefault="00C75907" w:rsidP="00AF257F">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23104" behindDoc="0" locked="0" layoutInCell="1" allowOverlap="1" wp14:anchorId="46B4FF89" wp14:editId="2745EC2E">
                <wp:simplePos x="0" y="0"/>
                <wp:positionH relativeFrom="column">
                  <wp:posOffset>-558800</wp:posOffset>
                </wp:positionH>
                <wp:positionV relativeFrom="paragraph">
                  <wp:posOffset>515620</wp:posOffset>
                </wp:positionV>
                <wp:extent cx="962660" cy="558800"/>
                <wp:effectExtent l="12700" t="38100" r="15240" b="38100"/>
                <wp:wrapNone/>
                <wp:docPr id="6" name="Right Arrow 6"/>
                <wp:cNvGraphicFramePr/>
                <a:graphic xmlns:a="http://schemas.openxmlformats.org/drawingml/2006/main">
                  <a:graphicData uri="http://schemas.microsoft.com/office/word/2010/wordprocessingShape">
                    <wps:wsp>
                      <wps:cNvSpPr/>
                      <wps:spPr>
                        <a:xfrm>
                          <a:off x="0" y="0"/>
                          <a:ext cx="9626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B4FF8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8" type="#_x0000_t13" style="position:absolute;left:0;text-align:left;margin-left:-44pt;margin-top:40.6pt;width:75.8pt;height:44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" adj="15331" fillcolor="red" strokecolor="#243f60 [1604]" strokeweight="2pt">
                <v:textbo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v:textbox>
              </v:shape>
            </w:pict>
          </mc:Fallback>
        </mc:AlternateContent>
      </w:r>
      <w:r w:rsidR="001E2A6F">
        <w:rPr>
          <w:noProof/>
        </w:rPr>
        <w:drawing>
          <wp:inline distT="0" distB="0" distL="0" distR="0" wp14:anchorId="6FEF28B0" wp14:editId="445D4C2E">
            <wp:extent cx="3441700" cy="1864254"/>
            <wp:effectExtent l="0" t="0" r="0" b="3175"/>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77505" cy="1883649"/>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45D52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6" o:spid="_x0000_s1028"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zjJK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01938792">
            <wp:extent cx="5156200" cy="1409700"/>
            <wp:effectExtent l="0" t="0" r="0" b="0"/>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156200" cy="1409700"/>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168ADB31"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w:t>
      </w:r>
      <w:r w:rsidR="00C75907">
        <w:rPr>
          <w:b/>
          <w:bCs/>
        </w:rPr>
        <w:t xml:space="preserve">sensor </w:t>
      </w:r>
      <w:r w:rsidR="001D545A">
        <w:rPr>
          <w:b/>
          <w:bCs/>
        </w:rPr>
        <w:t xml:space="preserve">data that’s </w:t>
      </w:r>
      <w:r w:rsidR="00B40081">
        <w:rPr>
          <w:b/>
          <w:bCs/>
        </w:rPr>
        <w:t xml:space="preserve">being </w:t>
      </w:r>
      <w:r w:rsidR="001D545A">
        <w:rPr>
          <w:b/>
          <w:bCs/>
        </w:rPr>
        <w:t>communicated from Device to Cloud</w:t>
      </w:r>
      <w:r>
        <w:rPr>
          <w:b/>
          <w:bCs/>
        </w:rPr>
        <w:t>.</w:t>
      </w:r>
    </w:p>
    <w:p w14:paraId="4F660D03" w14:textId="30918A46" w:rsidR="00556F7D"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 xml:space="preserve">. As is the case for all of Microchip’s publicly-released DTMI’s, this </w:t>
      </w:r>
      <w:proofErr w:type="gramStart"/>
      <w:r w:rsidR="00C75907">
        <w:t xml:space="preserve">particular </w:t>
      </w:r>
      <w:r>
        <w:t>one</w:t>
      </w:r>
      <w:proofErr w:type="gramEnd"/>
      <w:r>
        <w:t xml:space="preserve"> is published in Microsoft’s </w:t>
      </w:r>
      <w:hyperlink r:id="rId32"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r>
        <w:t xml:space="preserve">. Access this </w:t>
      </w:r>
      <w:r w:rsidR="00C75907">
        <w:t>sub-</w:t>
      </w:r>
      <w:r>
        <w:t xml:space="preserve">folder in Microsoft’s repository and download the JSON file </w:t>
      </w:r>
      <w:r w:rsidR="00C75907">
        <w:t xml:space="preserve">corresponding to the WBZ451 Curiosity Board </w:t>
      </w:r>
      <w:r>
        <w:t>(</w:t>
      </w:r>
      <w:r w:rsidR="00C75907">
        <w:t>“</w:t>
      </w:r>
      <w:r w:rsidR="00E24140">
        <w:rPr>
          <w:b/>
          <w:bCs/>
        </w:rPr>
        <w:t>wbz451</w:t>
      </w:r>
      <w:r w:rsidRPr="00556F7D">
        <w:rPr>
          <w:b/>
          <w:bCs/>
        </w:rPr>
        <w:t>_</w:t>
      </w:r>
      <w:r w:rsidR="00E24140">
        <w:rPr>
          <w:b/>
          <w:bCs/>
        </w:rPr>
        <w:t>curiosity</w:t>
      </w:r>
      <w:r w:rsidRPr="00556F7D">
        <w:rPr>
          <w:b/>
          <w:bCs/>
        </w:rPr>
        <w:t>-</w:t>
      </w:r>
      <w:r w:rsidR="00E24140">
        <w:rPr>
          <w:b/>
          <w:bCs/>
        </w:rPr>
        <w:t>1</w:t>
      </w:r>
      <w:r w:rsidRPr="00556F7D">
        <w:rPr>
          <w:b/>
          <w:bCs/>
        </w:rPr>
        <w:t>.json</w:t>
      </w:r>
      <w:r w:rsidR="00C75907">
        <w:rPr>
          <w:b/>
          <w:bCs/>
        </w:rPr>
        <w:t>”</w:t>
      </w:r>
      <w:r>
        <w:t>)</w:t>
      </w:r>
      <w:r w:rsidR="00AA40F5">
        <w:t>. Save this file to your local drive as it will be used in the next lab.</w:t>
      </w:r>
      <w:r w:rsidR="00C75907">
        <w:t xml:space="preserve"> You may need to just open the file from within the web browser and then copy and paste the contents of the file into a newly-created file.</w:t>
      </w:r>
    </w:p>
    <w:p w14:paraId="37035472" w14:textId="7D366C60" w:rsidR="00556F7D" w:rsidRDefault="00B7152C" w:rsidP="00F942A8">
      <w:pPr>
        <w:widowControl w:val="0"/>
        <w:autoSpaceDE w:val="0"/>
        <w:autoSpaceDN w:val="0"/>
        <w:adjustRightInd w:val="0"/>
        <w:spacing w:before="240" w:after="120" w:line="240" w:lineRule="auto"/>
        <w:ind w:left="1454" w:hanging="907"/>
        <w:rPr>
          <w:b/>
          <w:bCs/>
        </w:rPr>
      </w:pPr>
      <w:r>
        <w:rPr>
          <w:noProof/>
        </w:rPr>
        <w:lastRenderedPageBreak/>
        <mc:AlternateContent>
          <mc:Choice Requires="wps">
            <w:drawing>
              <wp:anchor distT="0" distB="0" distL="114300" distR="114300" simplePos="0" relativeHeight="251831296" behindDoc="0" locked="0" layoutInCell="1" allowOverlap="1" wp14:anchorId="2663026E" wp14:editId="54EE7FA8">
                <wp:simplePos x="0" y="0"/>
                <wp:positionH relativeFrom="column">
                  <wp:posOffset>693420</wp:posOffset>
                </wp:positionH>
                <wp:positionV relativeFrom="paragraph">
                  <wp:posOffset>2072640</wp:posOffset>
                </wp:positionV>
                <wp:extent cx="1328420" cy="299720"/>
                <wp:effectExtent l="12700" t="12700" r="17780" b="17780"/>
                <wp:wrapNone/>
                <wp:docPr id="44" name="Oval 44"/>
                <wp:cNvGraphicFramePr/>
                <a:graphic xmlns:a="http://schemas.openxmlformats.org/drawingml/2006/main">
                  <a:graphicData uri="http://schemas.microsoft.com/office/word/2010/wordprocessingShape">
                    <wps:wsp>
                      <wps:cNvSpPr/>
                      <wps:spPr>
                        <a:xfrm>
                          <a:off x="0" y="0"/>
                          <a:ext cx="1328420" cy="2997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9C9F39" id="Oval 44" o:spid="_x0000_s1026" style="position:absolute;margin-left:54.6pt;margin-top:163.2pt;width:104.6pt;height:23.6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" filled="f" strokecolor="red" strokeweight="2pt"/>
            </w:pict>
          </mc:Fallback>
        </mc:AlternateContent>
      </w:r>
      <w:r w:rsidR="00342E46">
        <w:rPr>
          <w:noProof/>
        </w:rPr>
        <mc:AlternateContent>
          <mc:Choice Requires="wps">
            <w:drawing>
              <wp:anchor distT="0" distB="0" distL="114300" distR="114300" simplePos="0" relativeHeight="251786240" behindDoc="0" locked="0" layoutInCell="1" allowOverlap="1" wp14:anchorId="281B29CC" wp14:editId="118C3467">
                <wp:simplePos x="0" y="0"/>
                <wp:positionH relativeFrom="column">
                  <wp:posOffset>-342900</wp:posOffset>
                </wp:positionH>
                <wp:positionV relativeFrom="paragraph">
                  <wp:posOffset>2019300</wp:posOffset>
                </wp:positionV>
                <wp:extent cx="952500" cy="429260"/>
                <wp:effectExtent l="12700" t="38100" r="25400" b="40640"/>
                <wp:wrapNone/>
                <wp:docPr id="50" name="Right Arrow 50"/>
                <wp:cNvGraphicFramePr/>
                <a:graphic xmlns:a="http://schemas.openxmlformats.org/drawingml/2006/main">
                  <a:graphicData uri="http://schemas.microsoft.com/office/word/2010/wordprocessingShape">
                    <wps:wsp>
                      <wps:cNvSpPr/>
                      <wps:spPr>
                        <a:xfrm>
                          <a:off x="0" y="0"/>
                          <a:ext cx="95250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48AFA1E4" w:rsidR="00556F7D" w:rsidRPr="00556F7D" w:rsidRDefault="00556F7D" w:rsidP="00556F7D">
                            <w:pPr>
                              <w:jc w:val="center"/>
                              <w:rPr>
                                <w:color w:val="FFFF00"/>
                                <w:sz w:val="16"/>
                                <w:szCs w:val="16"/>
                              </w:rPr>
                            </w:pPr>
                            <w:r w:rsidRPr="00556F7D">
                              <w:rPr>
                                <w:color w:val="FFFF00"/>
                                <w:sz w:val="16"/>
                                <w:szCs w:val="16"/>
                              </w:rPr>
                              <w:t>DOWN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1B29C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0" o:spid="_x0000_s1029" type="#_x0000_t13" style="position:absolute;left:0;text-align:left;margin-left:-27pt;margin-top:159pt;width:75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" adj="16733" fillcolor="red" strokecolor="#243f60 [1604]" strokeweight="2pt">
                <v:textbox>
                  <w:txbxContent>
                    <w:p w14:paraId="50725FEB" w14:textId="48AFA1E4" w:rsidR="00556F7D" w:rsidRPr="00556F7D" w:rsidRDefault="00556F7D" w:rsidP="00556F7D">
                      <w:pPr>
                        <w:jc w:val="center"/>
                        <w:rPr>
                          <w:color w:val="FFFF00"/>
                          <w:sz w:val="16"/>
                          <w:szCs w:val="16"/>
                        </w:rPr>
                      </w:pPr>
                      <w:r w:rsidRPr="00556F7D">
                        <w:rPr>
                          <w:color w:val="FFFF00"/>
                          <w:sz w:val="16"/>
                          <w:szCs w:val="16"/>
                        </w:rPr>
                        <w:t>DOWNLOAD</w:t>
                      </w:r>
                    </w:p>
                  </w:txbxContent>
                </v:textbox>
              </v:shape>
            </w:pict>
          </mc:Fallback>
        </mc:AlternateContent>
      </w:r>
      <w:r w:rsidR="00342E46">
        <w:rPr>
          <w:noProof/>
        </w:rPr>
        <w:drawing>
          <wp:inline distT="0" distB="0" distL="0" distR="0" wp14:anchorId="62BE98E8" wp14:editId="42FDB76C">
            <wp:extent cx="6492240" cy="346075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492240" cy="3460750"/>
                    </a:xfrm>
                    <a:prstGeom prst="rect">
                      <a:avLst/>
                    </a:prstGeom>
                  </pic:spPr>
                </pic:pic>
              </a:graphicData>
            </a:graphic>
          </wp:inline>
        </w:drawing>
      </w:r>
    </w:p>
    <w:p w14:paraId="462E5C3C" w14:textId="7E3B6B25" w:rsidR="00F942A8" w:rsidRPr="007B0383"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b</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 xml:space="preserve">let’s just expand the </w:t>
      </w:r>
      <w:r w:rsidR="00C75907">
        <w:t xml:space="preserve">model ID </w:t>
      </w:r>
      <w:r w:rsidR="00E24140">
        <w:t xml:space="preserve">name to identify the addition of the Multimeter click: </w:t>
      </w:r>
      <w:r w:rsidR="00B6770D" w:rsidRPr="001D545A">
        <w:rPr>
          <w:b/>
          <w:bCs/>
          <w:highlight w:val="yellow"/>
        </w:rPr>
        <w:t>d</w:t>
      </w:r>
      <w:r w:rsidRPr="001D545A">
        <w:rPr>
          <w:b/>
          <w:bCs/>
          <w:highlight w:val="yellow"/>
        </w:rPr>
        <w:t>tmi:com:Microchip:WBZ451_Curiosity</w:t>
      </w:r>
      <w:r w:rsidR="00B6770D" w:rsidRPr="001D545A">
        <w:rPr>
          <w:b/>
          <w:bCs/>
          <w:highlight w:val="yellow"/>
        </w:rPr>
        <w:t>_Multimeter;1</w:t>
      </w:r>
      <w:r w:rsidR="00B6770D">
        <w:rPr>
          <w:b/>
          <w:bCs/>
        </w:rPr>
        <w:t xml:space="preserve"> </w:t>
      </w:r>
      <w:r w:rsidR="00B6770D" w:rsidRPr="00B6770D">
        <w:t>(where ‘1’ denotes version 1)</w:t>
      </w:r>
    </w:p>
    <w:p w14:paraId="7B36635D" w14:textId="0E94CAD8" w:rsidR="00F942A8"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c</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 [</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r w:rsidR="00B7152C" w:rsidRPr="00B7152C">
        <w:rPr>
          <w:noProof/>
        </w:rPr>
        <w:t xml:space="preserve"> </w:t>
      </w:r>
    </w:p>
    <w:p w14:paraId="1646B5F7" w14:textId="013F8514" w:rsidR="00851A4A" w:rsidRDefault="00366F56" w:rsidP="005137D0">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556F7D">
        <w:rPr>
          <w:b/>
          <w:bCs/>
        </w:rPr>
        <w:t>d</w:t>
      </w:r>
      <w:r w:rsidRPr="00295407">
        <w:rPr>
          <w:b/>
          <w:bCs/>
        </w:rPr>
        <w:t>:</w:t>
      </w:r>
      <w:r w:rsidRPr="00295407">
        <w:t xml:space="preserve"> </w:t>
      </w:r>
      <w:r w:rsidR="001D545A">
        <w:t>Edit th</w:t>
      </w:r>
      <w:r w:rsidR="00C75907">
        <w:t>is</w:t>
      </w:r>
      <w:r w:rsidR="001D545A">
        <w:t xml:space="preserve"> header file </w:t>
      </w:r>
      <w:r w:rsidR="005137D0">
        <w:t>by enabling the definition for including Multimeter click support. Notice that a different Digital Twins Model Interface (DTMI) is selected to represent the additional telemetry in the interface</w:t>
      </w:r>
    </w:p>
    <w:p w14:paraId="7394F44A" w14:textId="4089BCD1" w:rsidR="001D545A" w:rsidRPr="007B0383" w:rsidRDefault="005137D0" w:rsidP="00851A4A">
      <w:pPr>
        <w:widowControl w:val="0"/>
        <w:autoSpaceDE w:val="0"/>
        <w:autoSpaceDN w:val="0"/>
        <w:adjustRightInd w:val="0"/>
        <w:spacing w:before="240" w:after="120" w:line="240" w:lineRule="auto"/>
        <w:ind w:left="1454" w:hanging="907"/>
      </w:pPr>
      <w:r>
        <w:rPr>
          <w:noProof/>
        </w:rPr>
        <w:drawing>
          <wp:inline distT="0" distB="0" distL="0" distR="0" wp14:anchorId="7F1D72E4" wp14:editId="7DFC849E">
            <wp:extent cx="6106160" cy="978275"/>
            <wp:effectExtent l="0" t="0" r="254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198124" cy="993009"/>
                    </a:xfrm>
                    <a:prstGeom prst="rect">
                      <a:avLst/>
                    </a:prstGeom>
                  </pic:spPr>
                </pic:pic>
              </a:graphicData>
            </a:graphic>
          </wp:inline>
        </w:drawing>
      </w:r>
    </w:p>
    <w:p w14:paraId="5AC254F1" w14:textId="544220F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137D0">
        <w:rPr>
          <w:b/>
          <w:bCs/>
          <w:color w:val="FF0000"/>
        </w:rPr>
        <w:t>8</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61282CE0" w:rsidR="00861266" w:rsidRDefault="00342E46" w:rsidP="00861266">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3296" behindDoc="0" locked="0" layoutInCell="1" allowOverlap="1" wp14:anchorId="674361E0" wp14:editId="47CA9E75">
                <wp:simplePos x="0" y="0"/>
                <wp:positionH relativeFrom="column">
                  <wp:posOffset>-398780</wp:posOffset>
                </wp:positionH>
                <wp:positionV relativeFrom="paragraph">
                  <wp:posOffset>344170</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30" type="#_x0000_t13" style="position:absolute;left:0;text-align:left;margin-left:-31.4pt;margin-top:27.1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jGHQfwIAAF4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sidRPr="00295407">
        <w:rPr>
          <w:b/>
          <w:bCs/>
        </w:rPr>
        <w:t xml:space="preserve">Step </w:t>
      </w:r>
      <w:r w:rsidR="00C75907">
        <w:rPr>
          <w:b/>
          <w:bCs/>
        </w:rPr>
        <w:t>8</w:t>
      </w:r>
      <w:r w:rsidR="00861266" w:rsidRPr="00295407">
        <w:rPr>
          <w:b/>
          <w:bCs/>
        </w:rPr>
        <w:t>a:</w:t>
      </w:r>
      <w:r w:rsidR="00861266" w:rsidRPr="00295407">
        <w:t xml:space="preserve"> </w:t>
      </w:r>
      <w:r w:rsidR="00861266">
        <w:t xml:space="preserve">Click on the </w:t>
      </w:r>
      <w:r w:rsidR="00861266" w:rsidRPr="00B04C46">
        <w:rPr>
          <w:b/>
          <w:bCs/>
        </w:rPr>
        <w:t>Clean and Build Main Project</w:t>
      </w:r>
      <w:r w:rsidR="00861266">
        <w:t xml:space="preserve"> icon in the MPLAB X main toolbar</w:t>
      </w:r>
    </w:p>
    <w:p w14:paraId="29387C35" w14:textId="63D48217" w:rsidR="00861266" w:rsidRDefault="00861266" w:rsidP="00861266">
      <w:pPr>
        <w:widowControl w:val="0"/>
        <w:autoSpaceDE w:val="0"/>
        <w:autoSpaceDN w:val="0"/>
        <w:adjustRightInd w:val="0"/>
        <w:spacing w:before="240" w:after="120" w:line="240" w:lineRule="auto"/>
        <w:ind w:left="1454" w:hanging="907"/>
      </w:pPr>
      <w:r>
        <w:rPr>
          <w:noProof/>
        </w:rPr>
        <w:drawing>
          <wp:inline distT="0" distB="0" distL="0" distR="0" wp14:anchorId="1C94462B" wp14:editId="018C9C82">
            <wp:extent cx="3434080" cy="938876"/>
            <wp:effectExtent l="0" t="0" r="0" b="127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708541" cy="1013914"/>
                    </a:xfrm>
                    <a:prstGeom prst="rect">
                      <a:avLst/>
                    </a:prstGeom>
                  </pic:spPr>
                </pic:pic>
              </a:graphicData>
            </a:graphic>
          </wp:inline>
        </w:drawing>
      </w:r>
    </w:p>
    <w:p w14:paraId="2B637B0E" w14:textId="207B5F8C"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5137D0">
        <w:rPr>
          <w:b/>
          <w:bCs/>
        </w:rPr>
        <w:t>8</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programming the board</w:t>
      </w:r>
      <w:r w:rsidR="00BF5A53">
        <w:t xml:space="preserve"> until the project builds successfully.</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lastRenderedPageBreak/>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7E92F12"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p>
    <w:p w14:paraId="7F652D2E" w14:textId="6FC8D1D3" w:rsidR="003C1B19" w:rsidRPr="00FB7C72" w:rsidRDefault="00C75907"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Pr>
          <w:rFonts w:eastAsia="Times New Roman"/>
          <w:color w:val="242424"/>
          <w:szCs w:val="22"/>
        </w:rPr>
        <w:t>Enabled the code to</w:t>
      </w:r>
      <w:r w:rsidR="003C1B19" w:rsidRPr="003C1B19">
        <w:rPr>
          <w:rFonts w:eastAsia="Times New Roman"/>
          <w:color w:val="242424"/>
          <w:szCs w:val="22"/>
        </w:rPr>
        <w:t xml:space="preserve"> send telemetry messages</w:t>
      </w:r>
      <w:r>
        <w:rPr>
          <w:rFonts w:eastAsia="Times New Roman"/>
          <w:color w:val="242424"/>
          <w:szCs w:val="22"/>
        </w:rPr>
        <w:t xml:space="preserve"> on behalf of the Multimeter click</w:t>
      </w:r>
      <w:r w:rsidR="004A612F">
        <w:rPr>
          <w:rFonts w:eastAsia="Times New Roman"/>
          <w:color w:val="242424"/>
          <w:szCs w:val="22"/>
        </w:rPr>
        <w:t>’s voltage sensor</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3680D92F"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w:t>
      </w:r>
      <w:r w:rsidR="004A612F">
        <w:t xml:space="preserve">switch over to the Cloud side and </w:t>
      </w:r>
      <w:r>
        <w:t xml:space="preserve">modify the IoT Central application to display the additional telemetry being reported by the </w:t>
      </w:r>
      <w:r w:rsidR="00BB7709">
        <w:t>Multimeter</w:t>
      </w:r>
      <w:r>
        <w:t xml:space="preserve"> </w:t>
      </w:r>
      <w:r w:rsidR="004A612F">
        <w:t>c</w:t>
      </w:r>
      <w:r>
        <w:t>lick</w:t>
      </w:r>
      <w:r w:rsidR="00BB7709">
        <w:t>.</w:t>
      </w:r>
    </w:p>
    <w:p w14:paraId="78A00E58" w14:textId="48A9707F" w:rsidR="00994605" w:rsidRPr="009C2BE0" w:rsidRDefault="00994605" w:rsidP="00994605">
      <w:pPr>
        <w:pStyle w:val="Heading1"/>
      </w:pPr>
      <w:bookmarkStart w:id="5" w:name="_Toc124881514"/>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5B543A8A"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C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051C3A34"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4A612F">
        <w:rPr>
          <w:b/>
          <w:bCs/>
          <w:color w:val="FF0000"/>
        </w:rPr>
        <w:t>1</w:t>
      </w:r>
      <w:r w:rsidRPr="00295407">
        <w:rPr>
          <w:b/>
          <w:bCs/>
          <w:color w:val="FF0000"/>
        </w:rPr>
        <w:t>:</w:t>
      </w:r>
      <w:r w:rsidR="004A612F">
        <w:rPr>
          <w:b/>
          <w:bCs/>
          <w:color w:val="FF0000"/>
        </w:rPr>
        <w:t xml:space="preserve"> </w:t>
      </w:r>
      <w:r w:rsidR="004A612F">
        <w:rPr>
          <w:b/>
          <w:bCs/>
        </w:rPr>
        <w:t>Access t</w:t>
      </w:r>
      <w:r>
        <w:rPr>
          <w:b/>
          <w:bCs/>
        </w:rPr>
        <w: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2A51DA06"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sidRPr="00295407">
        <w:rPr>
          <w:b/>
          <w:bCs/>
        </w:rPr>
        <w:t>a:</w:t>
      </w:r>
      <w:r w:rsidRPr="00295407">
        <w:t xml:space="preserve"> </w:t>
      </w:r>
      <w:r w:rsidR="0019273A">
        <w:t>Sign into</w:t>
      </w:r>
      <w:r w:rsidR="00634609">
        <w:t xml:space="preserve"> </w:t>
      </w:r>
      <w:r w:rsidR="0019273A">
        <w:t>the</w:t>
      </w:r>
      <w:r w:rsidR="00634609">
        <w:t xml:space="preserve"> </w:t>
      </w:r>
      <w:hyperlink r:id="rId35" w:history="1">
        <w:r w:rsidR="0019273A">
          <w:rPr>
            <w:rStyle w:val="Hyperlink"/>
          </w:rPr>
          <w:t>IoT Central Portal</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48"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w&#13;&#10;CQwbfwIAAF8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64D86707"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w:t>
      </w:r>
      <w:r w:rsidR="0019273A">
        <w:t>/</w:t>
      </w:r>
      <w:r w:rsidR="00556F7D">
        <w:t xml:space="preserve">used </w:t>
      </w:r>
      <w:r>
        <w:t>back in Lab 1</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4960C14A"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w:t>
      </w:r>
      <w:r w:rsidR="0019273A">
        <w:rPr>
          <w:b/>
          <w:bCs/>
        </w:rPr>
        <w:t xml:space="preserve">“WBZ451_Curiosity;1” </w:t>
      </w:r>
      <w:r>
        <w:rPr>
          <w:b/>
          <w:bCs/>
        </w:rPr>
        <w:t xml:space="preserve">device template that was being used for the OOB </w:t>
      </w:r>
      <w:proofErr w:type="spellStart"/>
      <w:r>
        <w:rPr>
          <w:b/>
          <w:bCs/>
        </w:rPr>
        <w:t>AnyCloud</w:t>
      </w:r>
      <w:proofErr w:type="spellEnd"/>
      <w:r>
        <w:rPr>
          <w:b/>
          <w:bCs/>
        </w:rPr>
        <w:t xml:space="preserve"> example and then rename it for the new </w:t>
      </w:r>
      <w:r w:rsidR="0019273A">
        <w:rPr>
          <w:b/>
          <w:bCs/>
        </w:rPr>
        <w:t>model ID</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A7514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1" o:spid="_x0000_s1035"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0F228592" w14:textId="305679D6"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b</w:t>
      </w:r>
      <w:r w:rsidRPr="00295407">
        <w:rPr>
          <w:b/>
          <w:bCs/>
        </w:rPr>
        <w:t>:</w:t>
      </w:r>
      <w:r w:rsidRPr="00295407">
        <w:t xml:space="preserve"> </w:t>
      </w:r>
      <w:r>
        <w:t>Click</w:t>
      </w:r>
      <w:r w:rsidR="0019273A">
        <w:t xml:space="preserve"> on the</w:t>
      </w:r>
      <w:r>
        <w:t xml:space="preserve"> [+ New]</w:t>
      </w:r>
      <w:r w:rsidR="0019273A">
        <w:t xml:space="preserve"> button</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4796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3" o:spid="_x0000_s1037"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aGPn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V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M5oY+d+&#13;&#10;AgAAXw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347CE93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c</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8"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77833A7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d</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0EF3724E"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e</w:t>
      </w:r>
      <w:r w:rsidRPr="00295407">
        <w:rPr>
          <w:b/>
          <w:bCs/>
        </w:rPr>
        <w:t>:</w:t>
      </w:r>
      <w:r w:rsidRPr="00295407">
        <w:t xml:space="preserve"> </w:t>
      </w:r>
      <w:r>
        <w:t xml:space="preserve">Set </w:t>
      </w:r>
      <w:r w:rsidR="0019273A">
        <w:t>“</w:t>
      </w:r>
      <w:r>
        <w:t>Device template name</w:t>
      </w:r>
      <w:r w:rsidR="0019273A">
        <w:t>”</w:t>
      </w:r>
      <w:r>
        <w:t xml:space="preserv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20DDB146">
            <wp:extent cx="4770844" cy="1757680"/>
            <wp:effectExtent l="0" t="0" r="444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20165" cy="1812693"/>
                    </a:xfrm>
                    <a:prstGeom prst="rect">
                      <a:avLst/>
                    </a:prstGeom>
                  </pic:spPr>
                </pic:pic>
              </a:graphicData>
            </a:graphic>
          </wp:inline>
        </w:drawing>
      </w:r>
    </w:p>
    <w:p w14:paraId="63FE88DF" w14:textId="16F1A2C8"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f</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38E2E79D">
            <wp:extent cx="2550160" cy="493580"/>
            <wp:effectExtent l="0" t="0" r="2540" b="1905"/>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620939" cy="507279"/>
                    </a:xfrm>
                    <a:prstGeom prst="rect">
                      <a:avLst/>
                    </a:prstGeom>
                  </pic:spPr>
                </pic:pic>
              </a:graphicData>
            </a:graphic>
          </wp:inline>
        </w:drawing>
      </w:r>
    </w:p>
    <w:p w14:paraId="3F1B4FF2" w14:textId="17C55CFF"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g</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7DA03B70">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94814" cy="1354992"/>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0D85E6A5">
            <wp:extent cx="2499360" cy="645375"/>
            <wp:effectExtent l="0" t="0" r="254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539468" cy="655731"/>
                    </a:xfrm>
                    <a:prstGeom prst="rect">
                      <a:avLst/>
                    </a:prstGeom>
                  </pic:spPr>
                </pic:pic>
              </a:graphicData>
            </a:graphic>
          </wp:inline>
        </w:drawing>
      </w:r>
    </w:p>
    <w:p w14:paraId="0458EE18" w14:textId="5562E2A0"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h</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w:t>
      </w:r>
      <w:r w:rsidR="0019273A">
        <w:t xml:space="preserve">earlier </w:t>
      </w:r>
      <w:r w:rsidR="004B1750">
        <w:t xml:space="preserve">from the </w:t>
      </w:r>
      <w:hyperlink r:id="rId46"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58C2591C">
            <wp:extent cx="5669274" cy="62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7">
                      <a:extLst>
                        <a:ext uri="{28A0092B-C50C-407E-A947-70E740481C1C}">
                          <a14:useLocalDpi xmlns:a14="http://schemas.microsoft.com/office/drawing/2010/main" val="0"/>
                        </a:ext>
                      </a:extLst>
                    </a:blip>
                    <a:stretch>
                      <a:fillRect/>
                    </a:stretch>
                  </pic:blipFill>
                  <pic:spPr>
                    <a:xfrm>
                      <a:off x="0" y="0"/>
                      <a:ext cx="6022909" cy="669213"/>
                    </a:xfrm>
                    <a:prstGeom prst="rect">
                      <a:avLst/>
                    </a:prstGeom>
                  </pic:spPr>
                </pic:pic>
              </a:graphicData>
            </a:graphic>
          </wp:inline>
        </w:drawing>
      </w:r>
    </w:p>
    <w:p w14:paraId="6AA03FC8" w14:textId="77777777" w:rsidR="0019273A" w:rsidRDefault="0019273A" w:rsidP="0019273A">
      <w:pPr>
        <w:pStyle w:val="ListParagraph"/>
        <w:widowControl w:val="0"/>
        <w:autoSpaceDE w:val="0"/>
        <w:autoSpaceDN w:val="0"/>
        <w:adjustRightInd w:val="0"/>
        <w:spacing w:before="240" w:after="120" w:line="240" w:lineRule="auto"/>
        <w:ind w:left="1260"/>
      </w:pPr>
    </w:p>
    <w:p w14:paraId="672786E3" w14:textId="3EB96D3B" w:rsidR="008B7BE4" w:rsidRDefault="008B7BE4" w:rsidP="008B7BE4">
      <w:pPr>
        <w:pStyle w:val="ListParagraph"/>
        <w:widowControl w:val="0"/>
        <w:numPr>
          <w:ilvl w:val="0"/>
          <w:numId w:val="11"/>
        </w:numPr>
        <w:autoSpaceDE w:val="0"/>
        <w:autoSpaceDN w:val="0"/>
        <w:adjustRightInd w:val="0"/>
        <w:spacing w:before="240" w:after="120" w:line="240" w:lineRule="auto"/>
      </w:pPr>
      <w:r>
        <w:lastRenderedPageBreak/>
        <w:t xml:space="preserve">Change the </w:t>
      </w:r>
      <w:r w:rsidR="00CA235C">
        <w:t>“description” &amp; “</w:t>
      </w:r>
      <w:proofErr w:type="spellStart"/>
      <w:r w:rsidR="00CA235C">
        <w:t>displayName</w:t>
      </w:r>
      <w:proofErr w:type="spellEnd"/>
      <w:r w:rsidR="00CA235C">
        <w:t>” to accurately reflect the hardware configuration</w:t>
      </w:r>
    </w:p>
    <w:p w14:paraId="170FED6E" w14:textId="20B85F31" w:rsidR="00CA235C" w:rsidRDefault="00CA235C" w:rsidP="00CA235C">
      <w:pPr>
        <w:widowControl w:val="0"/>
        <w:autoSpaceDE w:val="0"/>
        <w:autoSpaceDN w:val="0"/>
        <w:adjustRightInd w:val="0"/>
        <w:spacing w:before="240" w:after="120" w:line="240" w:lineRule="auto"/>
        <w:ind w:left="1260"/>
      </w:pPr>
      <w:r>
        <w:rPr>
          <w:noProof/>
        </w:rPr>
        <w:drawing>
          <wp:inline distT="0" distB="0" distL="0" distR="0" wp14:anchorId="5C28A102" wp14:editId="20A8E23B">
            <wp:extent cx="5668645" cy="1346303"/>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48">
                      <a:extLst>
                        <a:ext uri="{28A0092B-C50C-407E-A947-70E740481C1C}">
                          <a14:useLocalDpi xmlns:a14="http://schemas.microsoft.com/office/drawing/2010/main" val="0"/>
                        </a:ext>
                      </a:extLst>
                    </a:blip>
                    <a:stretch>
                      <a:fillRect/>
                    </a:stretch>
                  </pic:blipFill>
                  <pic:spPr>
                    <a:xfrm>
                      <a:off x="0" y="0"/>
                      <a:ext cx="5699700" cy="1353679"/>
                    </a:xfrm>
                    <a:prstGeom prst="rect">
                      <a:avLst/>
                    </a:prstGeom>
                  </pic:spPr>
                </pic:pic>
              </a:graphicData>
            </a:graphic>
          </wp:inline>
        </w:drawing>
      </w:r>
    </w:p>
    <w:p w14:paraId="72DB6E68" w14:textId="77777777" w:rsidR="008B7BE4" w:rsidRDefault="008B7BE4" w:rsidP="008B7BE4">
      <w:pPr>
        <w:pStyle w:val="ListParagraph"/>
        <w:widowControl w:val="0"/>
        <w:autoSpaceDE w:val="0"/>
        <w:autoSpaceDN w:val="0"/>
        <w:adjustRightInd w:val="0"/>
        <w:spacing w:before="240" w:after="120" w:line="240" w:lineRule="auto"/>
        <w:ind w:left="1260"/>
      </w:pPr>
    </w:p>
    <w:p w14:paraId="5AFF93C0" w14:textId="7BE5927F" w:rsidR="000E6657" w:rsidRDefault="000E6657" w:rsidP="000E6657">
      <w:pPr>
        <w:pStyle w:val="ListParagraph"/>
        <w:widowControl w:val="0"/>
        <w:numPr>
          <w:ilvl w:val="0"/>
          <w:numId w:val="11"/>
        </w:numPr>
        <w:autoSpaceDE w:val="0"/>
        <w:autoSpaceDN w:val="0"/>
        <w:adjustRightInd w:val="0"/>
        <w:spacing w:before="240" w:after="120" w:line="240" w:lineRule="auto"/>
      </w:pPr>
      <w:r>
        <w:t xml:space="preserve">Copy and paste the following lines </w:t>
      </w:r>
      <w:r w:rsidR="00CA235C">
        <w:t xml:space="preserve">just </w:t>
      </w:r>
      <w:r>
        <w:t>below the line beginning with “contents” (line #4)</w:t>
      </w:r>
      <w:r w:rsidR="00A1285B">
        <w:t xml:space="preserve">. This </w:t>
      </w:r>
      <w:r w:rsidR="00CA235C">
        <w:t>new object specifies</w:t>
      </w:r>
      <w:r w:rsidR="00A1285B">
        <w:t xml:space="preserve"> an extra telemetry value called “</w:t>
      </w:r>
      <w:proofErr w:type="spellStart"/>
      <w:r w:rsidR="00A1285B">
        <w:t>MULTIMETER_voltage</w:t>
      </w:r>
      <w:proofErr w:type="spellEnd"/>
      <w:r w:rsidR="00A1285B">
        <w:t xml:space="preserve">” </w:t>
      </w:r>
      <w:r w:rsidR="00CA235C">
        <w:t>(</w:t>
      </w:r>
      <w:r w:rsidR="00A1285B">
        <w:t>in mV</w:t>
      </w:r>
      <w:r w:rsidR="00CA235C">
        <w:t>)</w:t>
      </w:r>
    </w:p>
    <w:p w14:paraId="4B81C19D"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0E6657">
        <w:rPr>
          <w:rFonts w:ascii="Courier New" w:hAnsi="Courier New" w:cs="Courier New"/>
        </w:rPr>
        <w:t xml:space="preserve">        </w:t>
      </w:r>
      <w:r w:rsidRPr="00335443">
        <w:rPr>
          <w:rFonts w:ascii="Courier New" w:hAnsi="Courier New" w:cs="Courier New"/>
          <w:szCs w:val="22"/>
        </w:rPr>
        <w:t>{</w:t>
      </w:r>
    </w:p>
    <w:p w14:paraId="4BED9254"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type": [</w:t>
      </w:r>
    </w:p>
    <w:p w14:paraId="741388BD"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Telemetry",</w:t>
      </w:r>
    </w:p>
    <w:p w14:paraId="2C71ADE7"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Voltage",</w:t>
      </w:r>
    </w:p>
    <w:p w14:paraId="2029387C"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NumberValue</w:t>
      </w:r>
      <w:proofErr w:type="spellEnd"/>
      <w:r w:rsidRPr="00335443">
        <w:rPr>
          <w:rFonts w:ascii="Courier New" w:hAnsi="Courier New" w:cs="Courier New"/>
          <w:szCs w:val="22"/>
        </w:rPr>
        <w:t>"</w:t>
      </w:r>
    </w:p>
    <w:p w14:paraId="68689E0C"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10842A9F"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description": {</w:t>
      </w:r>
    </w:p>
    <w:p w14:paraId="3963DDB2"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en</w:t>
      </w:r>
      <w:proofErr w:type="spellEnd"/>
      <w:r w:rsidRPr="00335443">
        <w:rPr>
          <w:rFonts w:ascii="Courier New" w:hAnsi="Courier New" w:cs="Courier New"/>
          <w:szCs w:val="22"/>
        </w:rPr>
        <w:t>": "Voltage reading in mV from the Multimeter Click"</w:t>
      </w:r>
    </w:p>
    <w:p w14:paraId="473CB787"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7F5982EA"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displayName</w:t>
      </w:r>
      <w:proofErr w:type="spellEnd"/>
      <w:r w:rsidRPr="00335443">
        <w:rPr>
          <w:rFonts w:ascii="Courier New" w:hAnsi="Courier New" w:cs="Courier New"/>
          <w:szCs w:val="22"/>
        </w:rPr>
        <w:t>": {</w:t>
      </w:r>
    </w:p>
    <w:p w14:paraId="28005926"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en</w:t>
      </w:r>
      <w:proofErr w:type="spellEnd"/>
      <w:r w:rsidRPr="00335443">
        <w:rPr>
          <w:rFonts w:ascii="Courier New" w:hAnsi="Courier New" w:cs="Courier New"/>
          <w:szCs w:val="22"/>
        </w:rPr>
        <w:t>": "</w:t>
      </w:r>
      <w:proofErr w:type="spellStart"/>
      <w:r w:rsidRPr="00335443">
        <w:rPr>
          <w:rFonts w:ascii="Courier New" w:hAnsi="Courier New" w:cs="Courier New"/>
          <w:szCs w:val="22"/>
        </w:rPr>
        <w:t>MULTIMETER_voltage</w:t>
      </w:r>
      <w:proofErr w:type="spellEnd"/>
      <w:r w:rsidRPr="00335443">
        <w:rPr>
          <w:rFonts w:ascii="Courier New" w:hAnsi="Courier New" w:cs="Courier New"/>
          <w:szCs w:val="22"/>
        </w:rPr>
        <w:t>"</w:t>
      </w:r>
    </w:p>
    <w:p w14:paraId="3068D050"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400C47CE"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name": "</w:t>
      </w:r>
      <w:proofErr w:type="spellStart"/>
      <w:r w:rsidRPr="00335443">
        <w:rPr>
          <w:rFonts w:ascii="Courier New" w:hAnsi="Courier New" w:cs="Courier New"/>
          <w:szCs w:val="22"/>
        </w:rPr>
        <w:t>MULTIMETER_voltage</w:t>
      </w:r>
      <w:proofErr w:type="spellEnd"/>
      <w:r w:rsidRPr="00335443">
        <w:rPr>
          <w:rFonts w:ascii="Courier New" w:hAnsi="Courier New" w:cs="Courier New"/>
          <w:szCs w:val="22"/>
        </w:rPr>
        <w:t>",</w:t>
      </w:r>
    </w:p>
    <w:p w14:paraId="322B9343"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schema": "double",</w:t>
      </w:r>
    </w:p>
    <w:p w14:paraId="4CBD3A9F"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unit": "millivolt"</w:t>
      </w:r>
    </w:p>
    <w:p w14:paraId="0090EE7B" w14:textId="127EB1F8"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 </w:t>
      </w:r>
    </w:p>
    <w:p w14:paraId="7D32B725" w14:textId="5E716FD3" w:rsidR="009A3068" w:rsidRPr="00295407" w:rsidRDefault="00A1285B" w:rsidP="009A3068">
      <w:pPr>
        <w:pStyle w:val="ListParagraph"/>
        <w:widowControl w:val="0"/>
        <w:numPr>
          <w:ilvl w:val="0"/>
          <w:numId w:val="11"/>
        </w:numPr>
        <w:autoSpaceDE w:val="0"/>
        <w:autoSpaceDN w:val="0"/>
        <w:adjustRightInd w:val="0"/>
        <w:spacing w:before="240" w:after="120" w:line="240" w:lineRule="auto"/>
      </w:pPr>
      <w:r>
        <w:t>S</w:t>
      </w:r>
      <w:r w:rsidR="009A3068">
        <w:t>ave changes to the file</w:t>
      </w:r>
    </w:p>
    <w:p w14:paraId="54FBD431" w14:textId="27B0AD8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i</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6F6D1105">
                <wp:simplePos x="0" y="0"/>
                <wp:positionH relativeFrom="column">
                  <wp:posOffset>1706880</wp:posOffset>
                </wp:positionH>
                <wp:positionV relativeFrom="paragraph">
                  <wp:posOffset>201866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5DDA" id="Right Arrow 145" o:spid="_x0000_s1036" type="#_x0000_t13" style="position:absolute;left:0;text-align:left;margin-left:134.4pt;margin-top:158.9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Cqt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7B2C1B5B">
            <wp:extent cx="3779520" cy="2976963"/>
            <wp:effectExtent l="0" t="0" r="508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819248" cy="3008255"/>
                    </a:xfrm>
                    <a:prstGeom prst="rect">
                      <a:avLst/>
                    </a:prstGeom>
                  </pic:spPr>
                </pic:pic>
              </a:graphicData>
            </a:graphic>
          </wp:inline>
        </w:drawing>
      </w:r>
    </w:p>
    <w:p w14:paraId="4692B736" w14:textId="10EE3B72" w:rsidR="007971C4" w:rsidRDefault="007971C4" w:rsidP="007971C4">
      <w:pPr>
        <w:widowControl w:val="0"/>
        <w:autoSpaceDE w:val="0"/>
        <w:autoSpaceDN w:val="0"/>
        <w:adjustRightInd w:val="0"/>
        <w:spacing w:after="120" w:line="240" w:lineRule="auto"/>
        <w:ind w:left="720"/>
      </w:pPr>
    </w:p>
    <w:p w14:paraId="183147ED" w14:textId="17ADDDC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j</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6960" behindDoc="0" locked="0" layoutInCell="1" allowOverlap="1" wp14:anchorId="298D60EC" wp14:editId="462C3170">
                <wp:simplePos x="0" y="0"/>
                <wp:positionH relativeFrom="column">
                  <wp:posOffset>-172720</wp:posOffset>
                </wp:positionH>
                <wp:positionV relativeFrom="paragraph">
                  <wp:posOffset>152082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40" type="#_x0000_t13" style="position:absolute;left:0;text-align:left;margin-left:-13.6pt;margin-top:119.7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7AB63AFC"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k</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6AE3F06D">
                <wp:simplePos x="0" y="0"/>
                <wp:positionH relativeFrom="column">
                  <wp:posOffset>-325120</wp:posOffset>
                </wp:positionH>
                <wp:positionV relativeFrom="paragraph">
                  <wp:posOffset>154622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41" type="#_x0000_t13" style="position:absolute;left:0;text-align:left;margin-left:-25.6pt;margin-top:121.7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A5iV965AAAAA8BAAAPAAAAAAAAAAAAAAAAANkEAABkcnMvZG93bnJldi54bWxQSwUGAAAAAAQA&#13;&#10;BADzAAAA6gU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D2A1BC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l</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288D671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m</w:t>
      </w:r>
      <w:r w:rsidRPr="00295407">
        <w:rPr>
          <w:b/>
          <w:bCs/>
        </w:rPr>
        <w:t>:</w:t>
      </w:r>
      <w:r w:rsidRPr="00295407">
        <w:t xml:space="preserve"> </w:t>
      </w:r>
      <w:r>
        <w:t xml:space="preserve">Click on the </w:t>
      </w:r>
      <w:r w:rsidRPr="004D55AB">
        <w:rPr>
          <w:b/>
          <w:bCs/>
        </w:rPr>
        <w:t>Properties</w:t>
      </w:r>
      <w:r>
        <w:t xml:space="preserve"> category and check </w:t>
      </w:r>
      <w:r w:rsidR="003432EB">
        <w:t>all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50289860" wp14:editId="67A5B5C8">
            <wp:extent cx="2326640" cy="4454082"/>
            <wp:effectExtent l="0" t="0" r="5080" b="63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326640" cy="4454082"/>
                    </a:xfrm>
                    <a:prstGeom prst="rect">
                      <a:avLst/>
                    </a:prstGeom>
                  </pic:spPr>
                </pic:pic>
              </a:graphicData>
            </a:graphic>
          </wp:inline>
        </w:drawing>
      </w:r>
    </w:p>
    <w:p w14:paraId="62E9E967" w14:textId="47CCFDD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n</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18AE936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o</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170872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p</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0816" behindDoc="0" locked="0" layoutInCell="1" allowOverlap="1" wp14:anchorId="27AB4B8C" wp14:editId="61808FC2">
                <wp:simplePos x="0" y="0"/>
                <wp:positionH relativeFrom="column">
                  <wp:posOffset>4033520</wp:posOffset>
                </wp:positionH>
                <wp:positionV relativeFrom="paragraph">
                  <wp:posOffset>157670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42" type="#_x0000_t13" style="position:absolute;left:0;text-align:left;margin-left:317.6pt;margin-top:124.1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0D86590E"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q</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2864" behindDoc="0" locked="0" layoutInCell="1" allowOverlap="1" wp14:anchorId="7B7F62E7" wp14:editId="426E0AC1">
                <wp:simplePos x="0" y="0"/>
                <wp:positionH relativeFrom="column">
                  <wp:posOffset>-393700</wp:posOffset>
                </wp:positionH>
                <wp:positionV relativeFrom="paragraph">
                  <wp:posOffset>188722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3" type="#_x0000_t13" style="position:absolute;left:0;text-align:left;margin-left:-31pt;margin-top:148.6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EVVrVT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59357D"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3F5239EB">
                <wp:simplePos x="0" y="0"/>
                <wp:positionH relativeFrom="column">
                  <wp:posOffset>279908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4" type="#_x0000_t13" style="position:absolute;left:0;text-align:left;margin-left:220.4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19273A">
        <w:rPr>
          <w:b/>
          <w:bCs/>
        </w:rPr>
        <w:t>r</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6">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01C490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s</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4192" behindDoc="0" locked="0" layoutInCell="1" allowOverlap="1" wp14:anchorId="49D7910C" wp14:editId="6DE468A0">
                <wp:simplePos x="0" y="0"/>
                <wp:positionH relativeFrom="column">
                  <wp:posOffset>364490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1" type="#_x0000_t13" style="position:absolute;left:0;text-align:left;margin-left:287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B+ErRr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50F8533D"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19273A">
        <w:rPr>
          <w:b/>
          <w:bCs/>
        </w:rPr>
        <w:t>t</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78048" behindDoc="0" locked="0" layoutInCell="1" allowOverlap="1" wp14:anchorId="632198A2" wp14:editId="063B297D">
                <wp:simplePos x="0" y="0"/>
                <wp:positionH relativeFrom="column">
                  <wp:posOffset>-381000</wp:posOffset>
                </wp:positionH>
                <wp:positionV relativeFrom="paragraph">
                  <wp:posOffset>22098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3" type="#_x0000_t13" style="position:absolute;left:0;text-align:left;margin-left:-30pt;margin-top:174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51C42AC">
            <wp:extent cx="2509520" cy="2879344"/>
            <wp:effectExtent l="0" t="0" r="5080" b="381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511419" cy="2881523"/>
                    </a:xfrm>
                    <a:prstGeom prst="rect">
                      <a:avLst/>
                    </a:prstGeom>
                  </pic:spPr>
                </pic:pic>
              </a:graphicData>
            </a:graphic>
          </wp:inline>
        </w:drawing>
      </w:r>
    </w:p>
    <w:p w14:paraId="6EFD0205" w14:textId="0A82A83D"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u</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43232" behindDoc="0" locked="0" layoutInCell="1" allowOverlap="1" wp14:anchorId="55C4BC41" wp14:editId="7929354D">
                <wp:simplePos x="0" y="0"/>
                <wp:positionH relativeFrom="column">
                  <wp:posOffset>-193040</wp:posOffset>
                </wp:positionH>
                <wp:positionV relativeFrom="paragraph">
                  <wp:posOffset>114490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4BC41" id="Right Arrow 150" o:spid="_x0000_s1044" type="#_x0000_t13" style="position:absolute;left:0;text-align:left;margin-left:-15.2pt;margin-top:90.1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287988E5">
            <wp:extent cx="2804160" cy="207391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59">
                      <a:extLst>
                        <a:ext uri="{28A0092B-C50C-407E-A947-70E740481C1C}">
                          <a14:useLocalDpi xmlns:a14="http://schemas.microsoft.com/office/drawing/2010/main" val="0"/>
                        </a:ext>
                      </a:extLst>
                    </a:blip>
                    <a:stretch>
                      <a:fillRect/>
                    </a:stretch>
                  </pic:blipFill>
                  <pic:spPr>
                    <a:xfrm>
                      <a:off x="0" y="0"/>
                      <a:ext cx="2850613" cy="2108266"/>
                    </a:xfrm>
                    <a:prstGeom prst="rect">
                      <a:avLst/>
                    </a:prstGeom>
                  </pic:spPr>
                </pic:pic>
              </a:graphicData>
            </a:graphic>
          </wp:inline>
        </w:drawing>
      </w:r>
    </w:p>
    <w:p w14:paraId="6E11F988" w14:textId="22A8EA5D" w:rsidR="003C2EDA" w:rsidRDefault="0019273A"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9AE0921">
                <wp:simplePos x="0" y="0"/>
                <wp:positionH relativeFrom="column">
                  <wp:posOffset>-12700</wp:posOffset>
                </wp:positionH>
                <wp:positionV relativeFrom="paragraph">
                  <wp:posOffset>30924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5" type="#_x0000_t13" style="position:absolute;left:0;text-align:left;margin-left:-1pt;margin-top:24.3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sidR="00D77C44">
        <w:rPr>
          <w:b/>
          <w:bCs/>
        </w:rPr>
        <w:t>Edit</w:t>
      </w:r>
      <w:r w:rsidR="002F7806">
        <w:rPr>
          <w:b/>
          <w:bCs/>
        </w:rPr>
        <w:t xml:space="preserve"> </w:t>
      </w:r>
      <w:r w:rsidR="002F7806" w:rsidRPr="002F7806">
        <w:t>icon</w:t>
      </w:r>
    </w:p>
    <w:p w14:paraId="7CE4F2C1" w14:textId="3E49720B"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0CCB5487">
            <wp:extent cx="3789405" cy="6096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3794657" cy="610445"/>
                    </a:xfrm>
                    <a:prstGeom prst="rect">
                      <a:avLst/>
                    </a:prstGeom>
                  </pic:spPr>
                </pic:pic>
              </a:graphicData>
            </a:graphic>
          </wp:inline>
        </w:drawing>
      </w:r>
    </w:p>
    <w:p w14:paraId="74AA3423" w14:textId="77777777" w:rsidR="0019273A" w:rsidRDefault="0019273A" w:rsidP="00D77C44">
      <w:pPr>
        <w:widowControl w:val="0"/>
        <w:autoSpaceDE w:val="0"/>
        <w:autoSpaceDN w:val="0"/>
        <w:adjustRightInd w:val="0"/>
        <w:spacing w:after="120" w:line="240" w:lineRule="auto"/>
        <w:ind w:left="720"/>
        <w:rPr>
          <w:b/>
          <w:bCs/>
        </w:rPr>
      </w:pPr>
    </w:p>
    <w:p w14:paraId="7D810A21" w14:textId="7E7F4C97" w:rsidR="00C924FA" w:rsidRPr="00295407" w:rsidRDefault="00C924FA" w:rsidP="00D77C44">
      <w:pPr>
        <w:widowControl w:val="0"/>
        <w:autoSpaceDE w:val="0"/>
        <w:autoSpaceDN w:val="0"/>
        <w:adjustRightInd w:val="0"/>
        <w:spacing w:after="120" w:line="240" w:lineRule="auto"/>
        <w:ind w:left="720"/>
      </w:pPr>
      <w:r w:rsidRPr="00295407">
        <w:rPr>
          <w:b/>
          <w:bCs/>
        </w:rPr>
        <w:lastRenderedPageBreak/>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09440" behindDoc="0" locked="0" layoutInCell="1" allowOverlap="1" wp14:anchorId="30AACC7E" wp14:editId="12309C81">
                <wp:simplePos x="0" y="0"/>
                <wp:positionH relativeFrom="column">
                  <wp:posOffset>2308860</wp:posOffset>
                </wp:positionH>
                <wp:positionV relativeFrom="paragraph">
                  <wp:posOffset>2788285</wp:posOffset>
                </wp:positionV>
                <wp:extent cx="2110740" cy="584200"/>
                <wp:effectExtent l="12700" t="38100" r="22860" b="38100"/>
                <wp:wrapNone/>
                <wp:docPr id="98" name="Right Arrow 98"/>
                <wp:cNvGraphicFramePr/>
                <a:graphic xmlns:a="http://schemas.openxmlformats.org/drawingml/2006/main">
                  <a:graphicData uri="http://schemas.microsoft.com/office/word/2010/wordprocessingShape">
                    <wps:wsp>
                      <wps:cNvSpPr/>
                      <wps:spPr>
                        <a:xfrm>
                          <a:off x="0" y="0"/>
                          <a:ext cx="211074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6" type="#_x0000_t13" style="position:absolute;left:0;text-align:left;margin-left:181.8pt;margin-top:219.55pt;width:166.2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" adj="18611" fillcolor="yellow" strokecolor="#243f60 [1604]" strokeweight="2pt">
                <v:textbo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v:textbox>
              </v:shape>
            </w:pict>
          </mc:Fallback>
        </mc:AlternateContent>
      </w:r>
      <w:r>
        <w:rPr>
          <w:noProof/>
        </w:rPr>
        <w:drawing>
          <wp:inline distT="0" distB="0" distL="0" distR="0" wp14:anchorId="56CB734F" wp14:editId="327A03AC">
            <wp:extent cx="4978400" cy="448319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996543" cy="4499528"/>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03EDB579" w:rsidR="00770930" w:rsidRDefault="00770930" w:rsidP="00770930">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Multimeter Voltage (</w:t>
      </w:r>
      <w:r w:rsidR="00EC3D01">
        <w:rPr>
          <w:b/>
          <w:bCs/>
        </w:rPr>
        <w:t>mV</w:t>
      </w:r>
      <w:r w:rsidRPr="00770930">
        <w:rPr>
          <w:b/>
          <w:bCs/>
        </w:rPr>
        <w:t>)</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6D093BE2" w:rsidR="0065351F" w:rsidRPr="00295407"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0F7C690C" w14:textId="40075595" w:rsidR="0065351F"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h</w:t>
      </w:r>
      <w:r w:rsidRPr="00295407">
        <w:rPr>
          <w:b/>
          <w:bCs/>
        </w:rPr>
        <w:t>:</w:t>
      </w:r>
      <w:r w:rsidRPr="00295407">
        <w:t xml:space="preserve"> </w:t>
      </w:r>
      <w:r>
        <w:t xml:space="preserve">Click on </w:t>
      </w:r>
      <w:r w:rsidRPr="0097139A">
        <w:rPr>
          <w:b/>
          <w:bCs/>
        </w:rPr>
        <w:t>+Capability</w:t>
      </w:r>
      <w:r>
        <w:t xml:space="preserve"> to add the telemetry for the </w:t>
      </w:r>
      <w:r w:rsidR="00770930">
        <w:t>Multimeter</w:t>
      </w:r>
      <w:r>
        <w:t xml:space="preserve"> Click </w:t>
      </w:r>
      <w:r w:rsidR="00770930">
        <w:t>voltage</w:t>
      </w:r>
    </w:p>
    <w:p w14:paraId="638F5245" w14:textId="2AD4B9B0" w:rsidR="0065351F"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770930">
        <w:t xml:space="preserve">Increase the </w:t>
      </w:r>
      <w:r w:rsidR="00770930" w:rsidRPr="00770930">
        <w:rPr>
          <w:b/>
          <w:bCs/>
        </w:rPr>
        <w:t>Text size</w:t>
      </w:r>
      <w:r w:rsidR="00770930">
        <w:t xml:space="preserve"> to something above 50 pt. </w:t>
      </w:r>
      <w:r>
        <w:t xml:space="preserve">Click </w:t>
      </w:r>
      <w:r w:rsidR="0097139A">
        <w:t xml:space="preserve">the </w:t>
      </w:r>
      <w:r w:rsidRPr="0097139A">
        <w:rPr>
          <w:b/>
          <w:bCs/>
        </w:rPr>
        <w:t>Update</w:t>
      </w:r>
      <w:r w:rsidR="0097139A">
        <w:t xml:space="preserve"> button</w:t>
      </w:r>
      <w:r w:rsidR="002D6EF5">
        <w:t xml:space="preserve"> to finalize the edits to the tile</w:t>
      </w:r>
    </w:p>
    <w:p w14:paraId="3B76DBB3" w14:textId="44B7A4BF" w:rsidR="00C87EA3" w:rsidRPr="00295407" w:rsidRDefault="00D544AF" w:rsidP="00C924F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29248" behindDoc="0" locked="0" layoutInCell="1" allowOverlap="1" wp14:anchorId="7E91FEAC" wp14:editId="1CABFC8B">
                <wp:simplePos x="0" y="0"/>
                <wp:positionH relativeFrom="column">
                  <wp:posOffset>347980</wp:posOffset>
                </wp:positionH>
                <wp:positionV relativeFrom="paragraph">
                  <wp:posOffset>5383530</wp:posOffset>
                </wp:positionV>
                <wp:extent cx="2212340" cy="515620"/>
                <wp:effectExtent l="12700" t="12700" r="10160" b="17780"/>
                <wp:wrapNone/>
                <wp:docPr id="43" name="Oval 43"/>
                <wp:cNvGraphicFramePr/>
                <a:graphic xmlns:a="http://schemas.openxmlformats.org/drawingml/2006/main">
                  <a:graphicData uri="http://schemas.microsoft.com/office/word/2010/wordprocessingShape">
                    <wps:wsp>
                      <wps:cNvSpPr/>
                      <wps:spPr>
                        <a:xfrm>
                          <a:off x="0" y="0"/>
                          <a:ext cx="2212340" cy="5156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F9C43A" id="Oval 43" o:spid="_x0000_s1026" style="position:absolute;margin-left:27.4pt;margin-top:423.9pt;width:174.2pt;height:40.6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" filled="f" strokecolor="red" strokeweight="2pt"/>
            </w:pict>
          </mc:Fallback>
        </mc:AlternateContent>
      </w:r>
      <w:r>
        <w:rPr>
          <w:noProof/>
        </w:rPr>
        <mc:AlternateContent>
          <mc:Choice Requires="wps">
            <w:drawing>
              <wp:anchor distT="0" distB="0" distL="114300" distR="114300" simplePos="0" relativeHeight="251821056" behindDoc="0" locked="0" layoutInCell="1" allowOverlap="1" wp14:anchorId="1CC1246C" wp14:editId="2CC0F14D">
                <wp:simplePos x="0" y="0"/>
                <wp:positionH relativeFrom="column">
                  <wp:posOffset>-464820</wp:posOffset>
                </wp:positionH>
                <wp:positionV relativeFrom="paragraph">
                  <wp:posOffset>4504690</wp:posOffset>
                </wp:positionV>
                <wp:extent cx="1061720" cy="558800"/>
                <wp:effectExtent l="12700" t="38100" r="17780" b="38100"/>
                <wp:wrapNone/>
                <wp:docPr id="94" name="Right Arrow 94"/>
                <wp:cNvGraphicFramePr/>
                <a:graphic xmlns:a="http://schemas.openxmlformats.org/drawingml/2006/main">
                  <a:graphicData uri="http://schemas.microsoft.com/office/word/2010/wordprocessingShape">
                    <wps:wsp>
                      <wps:cNvSpPr/>
                      <wps:spPr>
                        <a:xfrm>
                          <a:off x="0" y="0"/>
                          <a:ext cx="106172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F1E14" w14:textId="0C930B01" w:rsidR="00566785" w:rsidRPr="008E5C4E" w:rsidRDefault="00D544AF" w:rsidP="00566785">
                            <w:pPr>
                              <w:jc w:val="center"/>
                              <w:rPr>
                                <w:color w:val="FFFF00"/>
                                <w:sz w:val="24"/>
                              </w:rPr>
                            </w:pPr>
                            <w:r>
                              <w:rPr>
                                <w:color w:val="FFFF00"/>
                                <w:sz w:val="24"/>
                              </w:rPr>
                              <w:t>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6C" id="Right Arrow 94" o:spid="_x0000_s1047" type="#_x0000_t13" style="position:absolute;left:0;text-align:left;margin-left:-36.6pt;margin-top:354.7pt;width:83.6pt;height:4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" adj="15916" fillcolor="red" strokecolor="#243f60 [1604]" strokeweight="2pt">
                <v:textbox>
                  <w:txbxContent>
                    <w:p w14:paraId="6C4F1E14" w14:textId="0C930B01" w:rsidR="00566785" w:rsidRPr="008E5C4E" w:rsidRDefault="00D544AF" w:rsidP="00566785">
                      <w:pPr>
                        <w:jc w:val="center"/>
                        <w:rPr>
                          <w:color w:val="FFFF00"/>
                          <w:sz w:val="24"/>
                        </w:rPr>
                      </w:pPr>
                      <w:r>
                        <w:rPr>
                          <w:color w:val="FFFF00"/>
                          <w:sz w:val="24"/>
                        </w:rPr>
                        <w:t>SELECT</w:t>
                      </w:r>
                    </w:p>
                  </w:txbxContent>
                </v:textbox>
              </v:shape>
            </w:pict>
          </mc:Fallback>
        </mc:AlternateContent>
      </w:r>
      <w:r>
        <w:rPr>
          <w:noProof/>
        </w:rPr>
        <mc:AlternateContent>
          <mc:Choice Requires="wps">
            <w:drawing>
              <wp:anchor distT="0" distB="0" distL="114300" distR="114300" simplePos="0" relativeHeight="251827200" behindDoc="0" locked="0" layoutInCell="1" allowOverlap="1" wp14:anchorId="1C453429" wp14:editId="5A8EE61F">
                <wp:simplePos x="0" y="0"/>
                <wp:positionH relativeFrom="column">
                  <wp:posOffset>3098800</wp:posOffset>
                </wp:positionH>
                <wp:positionV relativeFrom="paragraph">
                  <wp:posOffset>2130425</wp:posOffset>
                </wp:positionV>
                <wp:extent cx="1953260" cy="558800"/>
                <wp:effectExtent l="25400" t="38100" r="15240" b="38100"/>
                <wp:wrapNone/>
                <wp:docPr id="33" name="Right Arrow 33"/>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615AB5" w14:textId="48A06DA8" w:rsidR="00D544AF" w:rsidRPr="008E5C4E" w:rsidRDefault="00D544AF" w:rsidP="00D544AF">
                            <w:pPr>
                              <w:jc w:val="center"/>
                              <w:rPr>
                                <w:color w:val="FFFF00"/>
                                <w:sz w:val="24"/>
                              </w:rPr>
                            </w:pPr>
                            <w:r>
                              <w:rPr>
                                <w:color w:val="FFFF00"/>
                                <w:sz w:val="24"/>
                              </w:rPr>
                              <w:t>DEVICE</w:t>
                            </w:r>
                            <w:r>
                              <w:rPr>
                                <w:color w:val="FFFF00"/>
                                <w:sz w:val="24"/>
                              </w:rPr>
                              <w:t xml:space="preserve">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53429" id="Right Arrow 33" o:spid="_x0000_s1048" type="#_x0000_t13" style="position:absolute;left:0;text-align:left;margin-left:244pt;margin-top:167.75pt;width:153.8pt;height:44pt;flip:x;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" adj="18510" fillcolor="red" strokecolor="#243f60 [1604]" strokeweight="2pt">
                <v:textbox>
                  <w:txbxContent>
                    <w:p w14:paraId="28615AB5" w14:textId="48A06DA8" w:rsidR="00D544AF" w:rsidRPr="008E5C4E" w:rsidRDefault="00D544AF" w:rsidP="00D544AF">
                      <w:pPr>
                        <w:jc w:val="center"/>
                        <w:rPr>
                          <w:color w:val="FFFF00"/>
                          <w:sz w:val="24"/>
                        </w:rPr>
                      </w:pPr>
                      <w:r>
                        <w:rPr>
                          <w:color w:val="FFFF00"/>
                          <w:sz w:val="24"/>
                        </w:rPr>
                        <w:t>DEVICE</w:t>
                      </w:r>
                      <w:r>
                        <w:rPr>
                          <w:color w:val="FFFF00"/>
                          <w:sz w:val="24"/>
                        </w:rPr>
                        <w:t xml:space="preserve"> TEMPLATE</w:t>
                      </w:r>
                    </w:p>
                  </w:txbxContent>
                </v:textbox>
              </v:shape>
            </w:pict>
          </mc:Fallback>
        </mc:AlternateContent>
      </w:r>
      <w:r>
        <w:rPr>
          <w:noProof/>
        </w:rPr>
        <mc:AlternateContent>
          <mc:Choice Requires="wps">
            <w:drawing>
              <wp:anchor distT="0" distB="0" distL="114300" distR="114300" simplePos="0" relativeHeight="251825152" behindDoc="0" locked="0" layoutInCell="1" allowOverlap="1" wp14:anchorId="519BAEF8" wp14:editId="62AD55F5">
                <wp:simplePos x="0" y="0"/>
                <wp:positionH relativeFrom="column">
                  <wp:posOffset>2628900</wp:posOffset>
                </wp:positionH>
                <wp:positionV relativeFrom="paragraph">
                  <wp:posOffset>3224530</wp:posOffset>
                </wp:positionV>
                <wp:extent cx="1953260" cy="558800"/>
                <wp:effectExtent l="25400" t="38100" r="15240" b="38100"/>
                <wp:wrapNone/>
                <wp:docPr id="32" name="Right Arrow 32"/>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E11372" w14:textId="78C54A37" w:rsidR="00D544AF" w:rsidRPr="008E5C4E" w:rsidRDefault="00D544AF" w:rsidP="00D544AF">
                            <w:pPr>
                              <w:jc w:val="center"/>
                              <w:rPr>
                                <w:color w:val="FFFF00"/>
                                <w:sz w:val="24"/>
                              </w:rPr>
                            </w:pPr>
                            <w:r>
                              <w:rPr>
                                <w:color w:val="FFFF00"/>
                                <w:sz w:val="24"/>
                              </w:rPr>
                              <w:t>YOUR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BAEF8" id="Right Arrow 32" o:spid="_x0000_s1049" type="#_x0000_t13" style="position:absolute;left:0;text-align:left;margin-left:207pt;margin-top:253.9pt;width:153.8pt;height:44pt;flip:x;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" adj="18510" fillcolor="red" strokecolor="#243f60 [1604]" strokeweight="2pt">
                <v:textbox>
                  <w:txbxContent>
                    <w:p w14:paraId="75E11372" w14:textId="78C54A37" w:rsidR="00D544AF" w:rsidRPr="008E5C4E" w:rsidRDefault="00D544AF" w:rsidP="00D544AF">
                      <w:pPr>
                        <w:jc w:val="center"/>
                        <w:rPr>
                          <w:color w:val="FFFF00"/>
                          <w:sz w:val="24"/>
                        </w:rPr>
                      </w:pPr>
                      <w:r>
                        <w:rPr>
                          <w:color w:val="FFFF00"/>
                          <w:sz w:val="24"/>
                        </w:rPr>
                        <w:t>YOUR DEVICE</w:t>
                      </w:r>
                    </w:p>
                  </w:txbxContent>
                </v:textbox>
              </v:shape>
            </w:pict>
          </mc:Fallback>
        </mc:AlternateContent>
      </w:r>
      <w:r>
        <w:rPr>
          <w:noProof/>
        </w:rPr>
        <w:drawing>
          <wp:inline distT="0" distB="0" distL="0" distR="0" wp14:anchorId="5ABC196D" wp14:editId="54B85ED1">
            <wp:extent cx="3647440" cy="7049381"/>
            <wp:effectExtent l="0" t="0" r="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3656008" cy="7065941"/>
                    </a:xfrm>
                    <a:prstGeom prst="rect">
                      <a:avLst/>
                    </a:prstGeom>
                  </pic:spPr>
                </pic:pic>
              </a:graphicData>
            </a:graphic>
          </wp:inline>
        </w:drawing>
      </w:r>
      <w:r w:rsidR="00F9723B">
        <w:rPr>
          <w:noProof/>
        </w:rPr>
        <mc:AlternateContent>
          <mc:Choice Requires="wps">
            <w:drawing>
              <wp:anchor distT="0" distB="0" distL="114300" distR="114300" simplePos="0" relativeHeight="251751424" behindDoc="0" locked="0" layoutInCell="1" allowOverlap="1" wp14:anchorId="7869261C" wp14:editId="61ACB6ED">
                <wp:simplePos x="0" y="0"/>
                <wp:positionH relativeFrom="column">
                  <wp:posOffset>-388620</wp:posOffset>
                </wp:positionH>
                <wp:positionV relativeFrom="paragraph">
                  <wp:posOffset>7810500</wp:posOffset>
                </wp:positionV>
                <wp:extent cx="838200" cy="558800"/>
                <wp:effectExtent l="12700" t="38100" r="12700" b="38100"/>
                <wp:wrapNone/>
                <wp:docPr id="154" name="Right Arrow 15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9261C" id="Right Arrow 154" o:spid="_x0000_s1045" type="#_x0000_t13" style="position:absolute;left:0;text-align:left;margin-left:-30.6pt;margin-top:615pt;width:66pt;height:4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" adj="14400" fillcolor="red" strokecolor="#243f60 [1604]" strokeweight="2pt">
                <v:textbo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p>
    <w:p w14:paraId="51EDD744" w14:textId="6B97202F" w:rsidR="00C87EA3" w:rsidRDefault="00C87EA3" w:rsidP="00C87EA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j</w:t>
      </w:r>
      <w:r w:rsidRPr="00295407">
        <w:rPr>
          <w:b/>
          <w:bCs/>
        </w:rPr>
        <w:t>:</w:t>
      </w:r>
      <w:r w:rsidRPr="00295407">
        <w:t xml:space="preserve"> </w:t>
      </w:r>
      <w:r>
        <w:t>Click</w:t>
      </w:r>
      <w:r w:rsidR="0097139A">
        <w:t xml:space="preserve"> the</w:t>
      </w:r>
      <w:r>
        <w:t xml:space="preserve"> </w:t>
      </w:r>
      <w:r w:rsidRPr="0097139A">
        <w:rPr>
          <w:b/>
          <w:bCs/>
        </w:rPr>
        <w:t>Save</w:t>
      </w:r>
      <w:r w:rsidR="0097139A">
        <w:t xml:space="preserve"> icon</w:t>
      </w:r>
    </w:p>
    <w:p w14:paraId="4D9CBA17" w14:textId="1FBA9CD1" w:rsidR="00C87EA3" w:rsidRDefault="00F9723B"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0576" behindDoc="0" locked="0" layoutInCell="1" allowOverlap="1" wp14:anchorId="79EB8159" wp14:editId="1E7416B0">
                <wp:simplePos x="0" y="0"/>
                <wp:positionH relativeFrom="column">
                  <wp:posOffset>-243840</wp:posOffset>
                </wp:positionH>
                <wp:positionV relativeFrom="paragraph">
                  <wp:posOffset>7874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53" type="#_x0000_t13" style="position:absolute;left:0;text-align:left;margin-left:-19.2pt;margin-top:6.2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6nb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sidR="00C87EA3">
        <w:rPr>
          <w:noProof/>
        </w:rPr>
        <w:drawing>
          <wp:inline distT="0" distB="0" distL="0" distR="0" wp14:anchorId="09FEF082" wp14:editId="5C7CF745">
            <wp:extent cx="2108200" cy="508000"/>
            <wp:effectExtent l="0" t="0" r="0" b="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108200" cy="508000"/>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3F98FCE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sidR="00EC3D01">
        <w:rPr>
          <w:b/>
          <w:bCs/>
        </w:rPr>
        <w:t>WBZ451 Curiosity Board</w:t>
      </w:r>
    </w:p>
    <w:p w14:paraId="02D8721B" w14:textId="5D0FDAD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659248FB">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47" type="#_x0000_t13" style="position:absolute;left:0;text-align:left;margin-left:-25pt;margin-top:6.4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74E3AEC0">
            <wp:extent cx="3416300" cy="1256451"/>
            <wp:effectExtent l="0" t="0" r="0" b="127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3493480" cy="1284837"/>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02AF6F2E">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48" type="#_x0000_t13" style="position:absolute;left:0;text-align:left;margin-left:-30pt;margin-top:39.9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4AEC4831">
            <wp:extent cx="2590800" cy="1066800"/>
            <wp:effectExtent l="0" t="0" r="1905"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590800" cy="1066800"/>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43372788" w:rsidR="005076BF" w:rsidRDefault="005076BF" w:rsidP="005076BF">
      <w:pPr>
        <w:widowControl w:val="0"/>
        <w:autoSpaceDE w:val="0"/>
        <w:autoSpaceDN w:val="0"/>
        <w:adjustRightInd w:val="0"/>
        <w:spacing w:before="240" w:after="120" w:line="240" w:lineRule="auto"/>
        <w:ind w:left="1440" w:hanging="900"/>
      </w:pPr>
      <w:r>
        <w:rPr>
          <w:noProof/>
        </w:rPr>
        <w:drawing>
          <wp:inline distT="0" distB="0" distL="0" distR="0" wp14:anchorId="35F47801" wp14:editId="1B67B30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0E7D3030" w14:textId="224A2C17" w:rsidR="005076BF" w:rsidRDefault="005076BF"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6</w:t>
      </w:r>
      <w:r>
        <w:rPr>
          <w:b/>
          <w:bCs/>
        </w:rPr>
        <w:t>c</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10CD7447"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55B5D03B">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56"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o0dY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h5qmg8WkO5f0KG0PeId3JV08PdCx+eBFJT0FtTo4dHWrSB&#13;&#10;tuAwSJxVgL/eO4/2xFXSctZSkxXc/9wKVJyZb5ZYfDWZzWJXps3s4gtxiOGpZn2qsdvmFogJExop&#13;&#10;TiYx2gdzEDVC80rzYBmjkkpYSbELLgMeNrehb36aKFItl8mMOtGJcG+fnYzgsdCRki/dq0A3sDcQ&#13;&#10;7R/g0JBi/oa+vW30tLDcBtB14vaxrsMTUBcnLg0TJ46J032yOs7FxW8A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A5&#13;&#10;o0dY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63ECF973"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d</w:t>
      </w:r>
      <w:r w:rsidRPr="00295407">
        <w:rPr>
          <w:b/>
          <w:bCs/>
        </w:rPr>
        <w:t>:</w:t>
      </w:r>
      <w:r w:rsidRPr="00295407">
        <w:t xml:space="preserve"> </w:t>
      </w:r>
      <w:r>
        <w:t>Expand one of the telemetry messages and observe the Multimeter voltage value being reported</w:t>
      </w:r>
    </w:p>
    <w:p w14:paraId="5217B2E2" w14:textId="750E319E" w:rsidR="00086DC9" w:rsidRDefault="00086DC9"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3C9262ED" wp14:editId="2384E53D">
            <wp:extent cx="3799840" cy="2007625"/>
            <wp:effectExtent l="0" t="0" r="0" b="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3814250" cy="2015238"/>
                    </a:xfrm>
                    <a:prstGeom prst="rect">
                      <a:avLst/>
                    </a:prstGeom>
                  </pic:spPr>
                </pic:pic>
              </a:graphicData>
            </a:graphic>
          </wp:inline>
        </w:drawing>
      </w:r>
    </w:p>
    <w:p w14:paraId="037D955B" w14:textId="28BDAF61"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2703E6E7">
                <wp:simplePos x="0" y="0"/>
                <wp:positionH relativeFrom="column">
                  <wp:posOffset>-401320</wp:posOffset>
                </wp:positionH>
                <wp:positionV relativeFrom="paragraph">
                  <wp:posOffset>246380</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57" type="#_x0000_t13" style="position:absolute;left:0;text-align:left;margin-left:-31.6pt;margin-top:19.4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sidRPr="00295407">
        <w:rPr>
          <w:b/>
          <w:bCs/>
        </w:rPr>
        <w:t>S</w:t>
      </w:r>
      <w:r>
        <w:rPr>
          <w:b/>
          <w:bCs/>
        </w:rPr>
        <w:t>tep</w:t>
      </w:r>
      <w:r w:rsidRPr="00295407">
        <w:rPr>
          <w:b/>
          <w:bCs/>
        </w:rPr>
        <w:t xml:space="preserve"> </w:t>
      </w:r>
      <w:r w:rsidR="00A57F70">
        <w:rPr>
          <w:b/>
          <w:bCs/>
        </w:rPr>
        <w:t>6e</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53CBC3A1" w:rsidR="005076BF" w:rsidRDefault="00566785" w:rsidP="005076BF">
      <w:pPr>
        <w:widowControl w:val="0"/>
        <w:autoSpaceDE w:val="0"/>
        <w:autoSpaceDN w:val="0"/>
        <w:adjustRightInd w:val="0"/>
        <w:spacing w:before="240" w:after="120" w:line="240" w:lineRule="auto"/>
        <w:ind w:left="1440" w:hanging="900"/>
      </w:pPr>
      <w:r>
        <w:rPr>
          <w:noProof/>
        </w:rPr>
        <w:drawing>
          <wp:inline distT="0" distB="0" distL="0" distR="0" wp14:anchorId="4B1CD1A0" wp14:editId="11FFD358">
            <wp:extent cx="5898717" cy="3281680"/>
            <wp:effectExtent l="0" t="0" r="0" b="0"/>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09217" cy="3287522"/>
                    </a:xfrm>
                    <a:prstGeom prst="rect">
                      <a:avLst/>
                    </a:prstGeom>
                  </pic:spPr>
                </pic:pic>
              </a:graphicData>
            </a:graphic>
          </wp:inline>
        </w:drawing>
      </w:r>
    </w:p>
    <w:p w14:paraId="07872104" w14:textId="7FAD7A58" w:rsidR="009E6536" w:rsidRDefault="00566785" w:rsidP="009E6536">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08768" behindDoc="0" locked="0" layoutInCell="1" allowOverlap="1" wp14:anchorId="660A4EF2" wp14:editId="3F2EC0FC">
                <wp:simplePos x="0" y="0"/>
                <wp:positionH relativeFrom="column">
                  <wp:posOffset>-78740</wp:posOffset>
                </wp:positionH>
                <wp:positionV relativeFrom="paragraph">
                  <wp:posOffset>11176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A4EF2" id="Right Arrow 84" o:spid="_x0000_s1056" type="#_x0000_t13" style="position:absolute;left:0;text-align:left;margin-left:-6.2pt;margin-top:8.8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sidR="009E6536" w:rsidRPr="00295407">
        <w:rPr>
          <w:b/>
          <w:bCs/>
        </w:rPr>
        <w:t>S</w:t>
      </w:r>
      <w:r w:rsidR="009E6536">
        <w:rPr>
          <w:b/>
          <w:bCs/>
        </w:rPr>
        <w:t>tep</w:t>
      </w:r>
      <w:r w:rsidR="009E6536" w:rsidRPr="00295407">
        <w:rPr>
          <w:b/>
          <w:bCs/>
        </w:rPr>
        <w:t xml:space="preserve"> </w:t>
      </w:r>
      <w:r w:rsidR="009E6536">
        <w:rPr>
          <w:b/>
          <w:bCs/>
        </w:rPr>
        <w:t>6f</w:t>
      </w:r>
      <w:r w:rsidR="009E6536" w:rsidRPr="00295407">
        <w:rPr>
          <w:b/>
          <w:bCs/>
        </w:rPr>
        <w:t>:</w:t>
      </w:r>
      <w:r w:rsidR="009E6536" w:rsidRPr="00295407">
        <w:t xml:space="preserve"> </w:t>
      </w:r>
      <w:r w:rsidR="009E6536">
        <w:t xml:space="preserve">Click on the </w:t>
      </w:r>
      <w:r w:rsidR="009E6536">
        <w:rPr>
          <w:b/>
          <w:bCs/>
        </w:rPr>
        <w:t xml:space="preserve">Overview </w:t>
      </w:r>
      <w:r w:rsidR="009E6536">
        <w:t>tab for a convenient way of viewing the telemetry averages</w:t>
      </w:r>
    </w:p>
    <w:p w14:paraId="74CAEB01" w14:textId="78696DFD" w:rsidR="009E6536" w:rsidRDefault="009E6536" w:rsidP="009E6536">
      <w:pPr>
        <w:widowControl w:val="0"/>
        <w:autoSpaceDE w:val="0"/>
        <w:autoSpaceDN w:val="0"/>
        <w:adjustRightInd w:val="0"/>
        <w:spacing w:before="240" w:after="120" w:line="240" w:lineRule="auto"/>
        <w:ind w:left="1440" w:hanging="900"/>
      </w:pPr>
      <w:r>
        <w:rPr>
          <w:noProof/>
        </w:rPr>
        <w:drawing>
          <wp:inline distT="0" distB="0" distL="0" distR="0" wp14:anchorId="1B6DE3A2" wp14:editId="2B899524">
            <wp:extent cx="6492240" cy="2886075"/>
            <wp:effectExtent l="0" t="0" r="0" b="0"/>
            <wp:docPr id="86" name="Picture 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application&#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492240" cy="2886075"/>
                    </a:xfrm>
                    <a:prstGeom prst="rect">
                      <a:avLst/>
                    </a:prstGeom>
                  </pic:spPr>
                </pic:pic>
              </a:graphicData>
            </a:graphic>
          </wp:inline>
        </w:drawing>
      </w:r>
    </w:p>
    <w:p w14:paraId="27063921" w14:textId="6AB53345"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7</w:t>
      </w:r>
      <w:r w:rsidRPr="00295407">
        <w:rPr>
          <w:b/>
          <w:bCs/>
          <w:color w:val="FF0000"/>
        </w:rPr>
        <w:t xml:space="preserve">: </w:t>
      </w:r>
      <w:r>
        <w:rPr>
          <w:b/>
          <w:bCs/>
        </w:rPr>
        <w:t>Access the Dashboard to Visualize the Multimeter Voltag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56A6433B" w14:textId="77777777" w:rsidR="00086DC9" w:rsidRDefault="00086DC9" w:rsidP="00086DC9">
      <w:pPr>
        <w:widowControl w:val="0"/>
        <w:autoSpaceDE w:val="0"/>
        <w:autoSpaceDN w:val="0"/>
        <w:adjustRightInd w:val="0"/>
        <w:spacing w:before="240" w:after="120" w:line="240" w:lineRule="auto"/>
        <w:ind w:left="1440" w:hanging="900"/>
      </w:pP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7147F1A4">
                <wp:simplePos x="0" y="0"/>
                <wp:positionH relativeFrom="column">
                  <wp:posOffset>-30480</wp:posOffset>
                </wp:positionH>
                <wp:positionV relativeFrom="paragraph">
                  <wp:posOffset>99250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57" type="#_x0000_t13" style="position:absolute;left:0;text-align:left;margin-left:-2.4pt;margin-top:78.1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02CF0F59">
            <wp:extent cx="2513956" cy="1859280"/>
            <wp:effectExtent l="0" t="0" r="127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2531133" cy="1871984"/>
                    </a:xfrm>
                    <a:prstGeom prst="rect">
                      <a:avLst/>
                    </a:prstGeom>
                  </pic:spPr>
                </pic:pic>
              </a:graphicData>
            </a:graphic>
          </wp:inline>
        </w:drawing>
      </w:r>
    </w:p>
    <w:p w14:paraId="3F1B3A58" w14:textId="321A699A"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3C2BFAA4" w:rsidR="00994605" w:rsidRDefault="00770930" w:rsidP="00994605">
      <w:pPr>
        <w:widowControl w:val="0"/>
        <w:tabs>
          <w:tab w:val="left" w:pos="3600"/>
        </w:tabs>
        <w:autoSpaceDE w:val="0"/>
        <w:autoSpaceDN w:val="0"/>
        <w:adjustRightInd w:val="0"/>
        <w:spacing w:after="120" w:line="240" w:lineRule="auto"/>
      </w:pPr>
      <w:r>
        <w:t>The last reported value for the Multimeter Click voltage will be displayed on the Dashboard</w:t>
      </w:r>
      <w:r w:rsidR="00FA5986">
        <w:t>. The Dashboard can be easily edited to add more tiles to visualize other telemetry in various formats.</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5280A13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C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4881515"/>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3"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3980471D" w:rsidR="00577647"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45A6B99E">
            <wp:extent cx="2231756" cy="3291840"/>
            <wp:effectExtent l="0" t="0" r="381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237601" cy="3300461"/>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4"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rUB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l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76">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5"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DBGAv+4wAAAA4BAAAPAAAAAAAAAAAAAAAAANoEAABkcnMvZG93bnJldi54bWxQSwUGAAAAAAQA&#13;&#10;BADzAAAA6gU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7F2D138" w:rsidR="005F30DE" w:rsidRDefault="000D5A3B" w:rsidP="00577647">
      <w:pPr>
        <w:widowControl w:val="0"/>
        <w:autoSpaceDE w:val="0"/>
        <w:autoSpaceDN w:val="0"/>
        <w:adjustRightInd w:val="0"/>
        <w:spacing w:before="240" w:after="120" w:line="240" w:lineRule="auto"/>
        <w:ind w:left="1454" w:hanging="914"/>
        <w:rPr>
          <w:b/>
          <w:bCs/>
        </w:rPr>
      </w:pPr>
      <w:r>
        <w:rPr>
          <w:b/>
          <w:bCs/>
          <w:noProof/>
        </w:rPr>
        <w:lastRenderedPageBreak/>
        <mc:AlternateContent>
          <mc:Choice Requires="wps">
            <w:drawing>
              <wp:anchor distT="0" distB="0" distL="114300" distR="114300" simplePos="0" relativeHeight="251720704" behindDoc="0" locked="0" layoutInCell="1" allowOverlap="1" wp14:anchorId="70302982" wp14:editId="0777C9C0">
                <wp:simplePos x="0" y="0"/>
                <wp:positionH relativeFrom="column">
                  <wp:posOffset>6436360</wp:posOffset>
                </wp:positionH>
                <wp:positionV relativeFrom="paragraph">
                  <wp:posOffset>196024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3DE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06.8pt;margin-top:154.3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9+xiG+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BFAE51F">
                <wp:simplePos x="0" y="0"/>
                <wp:positionH relativeFrom="column">
                  <wp:posOffset>6250305</wp:posOffset>
                </wp:positionH>
                <wp:positionV relativeFrom="paragraph">
                  <wp:posOffset>140335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387B3" id="Right Arrow 126" o:spid="_x0000_s1026" type="#_x0000_t13" style="position:absolute;margin-left:492.15pt;margin-top:110.5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0FEBB0">
                <wp:simplePos x="0" y="0"/>
                <wp:positionH relativeFrom="column">
                  <wp:posOffset>599440</wp:posOffset>
                </wp:positionH>
                <wp:positionV relativeFrom="paragraph">
                  <wp:posOffset>139509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9A76" id="Right Arrow 123" o:spid="_x0000_s1026" type="#_x0000_t13" style="position:absolute;margin-left:47.2pt;margin-top:109.8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69514FAC">
                <wp:simplePos x="0" y="0"/>
                <wp:positionH relativeFrom="column">
                  <wp:posOffset>1176020</wp:posOffset>
                </wp:positionH>
                <wp:positionV relativeFrom="paragraph">
                  <wp:posOffset>158623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D440A" id="Right Arrow 124" o:spid="_x0000_s1026" type="#_x0000_t13" style="position:absolute;margin-left:92.6pt;margin-top:124.9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m&#13;&#10;eMax4gAAABA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6940AE7A">
                <wp:simplePos x="0" y="0"/>
                <wp:positionH relativeFrom="column">
                  <wp:posOffset>6332220</wp:posOffset>
                </wp:positionH>
                <wp:positionV relativeFrom="paragraph">
                  <wp:posOffset>1131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3981F7" id="Right Arrow 127" o:spid="_x0000_s1026" type="#_x0000_t13" style="position:absolute;margin-left:498.6pt;margin-top:8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u&#13;&#10;NdcF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8436B8F">
                <wp:simplePos x="0" y="0"/>
                <wp:positionH relativeFrom="column">
                  <wp:posOffset>6332220</wp:posOffset>
                </wp:positionH>
                <wp:positionV relativeFrom="paragraph">
                  <wp:posOffset>100203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8F961A" id="Right Arrow 125" o:spid="_x0000_s1026" type="#_x0000_t13" style="position:absolute;margin-left:498.6pt;margin-top:78.9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C&#13;&#10;FH4O4gAAABEBAAAPAAAAAAAAAAAAAAAAANgEAABkcnMvZG93bnJldi54bWxQSwUGAAAAAAQABADz&#13;&#10;AAAA5wUAAAAA&#13;&#10;" adj="14400" fillcolor="red" stroked="f" strokeweight="2pt"/>
            </w:pict>
          </mc:Fallback>
        </mc:AlternateContent>
      </w:r>
      <w:r>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55"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q0Dj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82"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56"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B51&#13;&#10;0LR/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83">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57"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DI&#13;&#10;Fxg5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85">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58"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Dz&#13;&#10;tjF0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67"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709B0281" w:rsidR="004A12F2" w:rsidRPr="00295407" w:rsidRDefault="005C10CB" w:rsidP="001E28AB">
      <w:pPr>
        <w:widowControl w:val="0"/>
        <w:autoSpaceDE w:val="0"/>
        <w:autoSpaceDN w:val="0"/>
        <w:adjustRightInd w:val="0"/>
        <w:spacing w:before="240" w:after="120" w:line="240" w:lineRule="auto"/>
        <w:ind w:left="1454" w:hanging="907"/>
      </w:pPr>
      <w:r>
        <w:rPr>
          <w:noProof/>
        </w:rPr>
        <w:lastRenderedPageBreak/>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r w:rsidRPr="00515D82">
        <w:rPr>
          <w:b/>
          <w:bCs/>
        </w:rPr>
        <w:t>Unschedule</w:t>
      </w:r>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93"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27B0DDF8"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temperature sensor of the </w:t>
      </w:r>
      <w:r w:rsidR="00BB7709">
        <w:t>WBZ451 Curiosity</w:t>
      </w:r>
      <w:r w:rsidR="00BE49FA">
        <w:t xml:space="preserve"> board </w:t>
      </w:r>
      <w:r w:rsidR="00766B94">
        <w:t>sur</w:t>
      </w:r>
      <w:r w:rsidR="00090AB3">
        <w:t xml:space="preserve">passes the </w:t>
      </w:r>
      <w:r w:rsidR="00BE49FA">
        <w:t>30 degrees C</w:t>
      </w:r>
      <w:r w:rsidR="006C4116">
        <w:t>elsius</w:t>
      </w:r>
      <w:r w:rsidR="00090AB3">
        <w:t xml:space="preserve"> mark</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7263444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High Temp Alert</w:t>
      </w:r>
      <w:r w:rsidR="00BB7709">
        <w:t>”</w:t>
      </w:r>
      <w:r>
        <w:t>)</w:t>
      </w:r>
    </w:p>
    <w:p w14:paraId="52AA5092" w14:textId="7B5DE7BE" w:rsidR="00ED2273" w:rsidRDefault="00ED2273"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5C906C64" wp14:editId="7A73267E">
            <wp:extent cx="2705100" cy="1358900"/>
            <wp:effectExtent l="0" t="0" r="0"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2705100" cy="1358900"/>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95">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5011F48C"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 xml:space="preserve">the conditions for </w:t>
      </w:r>
      <w:r w:rsidR="00766B94">
        <w:t xml:space="preserve">generating </w:t>
      </w:r>
      <w:r w:rsidR="001B02E7">
        <w:t>the trigger (</w:t>
      </w:r>
      <w:r w:rsidR="00766B94">
        <w:t xml:space="preserve">e.g. </w:t>
      </w:r>
      <w:r w:rsidR="001B02E7">
        <w:t xml:space="preserve">temperature sensor </w:t>
      </w:r>
      <w:r w:rsidR="00766B94">
        <w:t xml:space="preserve">value, </w:t>
      </w:r>
      <w:r w:rsidR="00766B94" w:rsidRPr="00766B94">
        <w:rPr>
          <w:b/>
          <w:bCs/>
          <w:i/>
          <w:iCs/>
        </w:rPr>
        <w:t>Temperature</w:t>
      </w:r>
      <w:r w:rsidR="00766B94">
        <w:t xml:space="preserve">, </w:t>
      </w:r>
      <w:r w:rsidR="001B02E7">
        <w:t>goes above 30 degrees Celsius)</w:t>
      </w:r>
    </w:p>
    <w:p w14:paraId="40FBC8B8" w14:textId="3C483016" w:rsidR="001B02E7"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38697D55" wp14:editId="4F7D3AEE">
            <wp:extent cx="6492240" cy="3412490"/>
            <wp:effectExtent l="0" t="0" r="0" b="381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492240" cy="3412490"/>
                    </a:xfrm>
                    <a:prstGeom prst="rect">
                      <a:avLst/>
                    </a:prstGeom>
                  </pic:spPr>
                </pic:pic>
              </a:graphicData>
            </a:graphic>
          </wp:inline>
        </w:drawing>
      </w:r>
    </w:p>
    <w:p w14:paraId="057446E0" w14:textId="300BF63A"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 Email</w:t>
      </w:r>
      <w:r w:rsidR="00825B1D">
        <w:rPr>
          <w:b/>
          <w:bCs/>
        </w:rPr>
        <w:t xml:space="preserve"> </w:t>
      </w:r>
      <w:r w:rsidR="00825B1D" w:rsidRPr="00825B1D">
        <w:t>icon</w:t>
      </w:r>
      <w:r w:rsidR="001B02E7">
        <w:t>)</w:t>
      </w:r>
    </w:p>
    <w:p w14:paraId="58CFB519" w14:textId="49AA8F0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p>
    <w:p w14:paraId="1FBC930A" w14:textId="7AD7461D" w:rsidR="000C7961" w:rsidRDefault="000C7961"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2FA9B4C2" wp14:editId="138801A5">
            <wp:extent cx="6492240" cy="5218430"/>
            <wp:effectExtent l="0" t="0" r="0" b="127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6492240" cy="5218430"/>
                    </a:xfrm>
                    <a:prstGeom prst="rect">
                      <a:avLst/>
                    </a:prstGeom>
                  </pic:spPr>
                </pic:pic>
              </a:graphicData>
            </a:graphic>
          </wp:inline>
        </w:drawing>
      </w:r>
    </w:p>
    <w:p w14:paraId="336362FD" w14:textId="0D117B6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0E16ABE1"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0"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5A956FF1" w14:textId="52397DE5"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0C7961">
        <w:t>Using a “safe” heat source (e.g. hair dryer), warm up the W</w:t>
      </w:r>
      <w:r w:rsidR="0006678B">
        <w:t>BZ451 Curiosity</w:t>
      </w:r>
      <w:r w:rsidR="000C7961">
        <w:t xml:space="preserve"> board and wait for the e-mail alert.  Use the </w:t>
      </w:r>
      <w:r w:rsidR="00BB7709">
        <w:t xml:space="preserve">device’s </w:t>
      </w:r>
      <w:r w:rsidR="00BB7709" w:rsidRPr="00BB7709">
        <w:rPr>
          <w:b/>
          <w:bCs/>
        </w:rPr>
        <w:t>Overview</w:t>
      </w:r>
      <w:r w:rsidR="00BB7709">
        <w:t xml:space="preserve"> 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r w:rsidR="000C7961" w:rsidRPr="00E94944">
        <w:rPr>
          <w:b/>
          <w:bCs/>
        </w:rPr>
        <w:t>Temperature</w:t>
      </w:r>
      <w:r w:rsidR="000C7961">
        <w:t xml:space="preserve"> has gone above 30 degrees Celsius</w:t>
      </w:r>
      <w:r w:rsidR="00825B1D">
        <w:t xml:space="preserve"> prior to checking for reception of the e-mail message.</w:t>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00"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lastRenderedPageBreak/>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C3E68" w14:textId="77777777" w:rsidR="00871137" w:rsidRDefault="00871137" w:rsidP="00B47B7E">
      <w:pPr>
        <w:spacing w:after="0" w:line="240" w:lineRule="auto"/>
      </w:pPr>
      <w:r>
        <w:separator/>
      </w:r>
    </w:p>
  </w:endnote>
  <w:endnote w:type="continuationSeparator" w:id="0">
    <w:p w14:paraId="73881453" w14:textId="77777777" w:rsidR="00871137" w:rsidRDefault="00871137" w:rsidP="00B47B7E">
      <w:pPr>
        <w:spacing w:after="0" w:line="240" w:lineRule="auto"/>
      </w:pPr>
      <w:r>
        <w:continuationSeparator/>
      </w:r>
    </w:p>
  </w:endnote>
  <w:endnote w:type="continuationNotice" w:id="1">
    <w:p w14:paraId="52491C2B" w14:textId="77777777" w:rsidR="00871137" w:rsidRDefault="008711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C0854" w14:textId="77777777" w:rsidR="00871137" w:rsidRDefault="00871137" w:rsidP="00B47B7E">
      <w:pPr>
        <w:spacing w:after="0" w:line="240" w:lineRule="auto"/>
      </w:pPr>
      <w:r>
        <w:separator/>
      </w:r>
    </w:p>
  </w:footnote>
  <w:footnote w:type="continuationSeparator" w:id="0">
    <w:p w14:paraId="28F0C1AF" w14:textId="77777777" w:rsidR="00871137" w:rsidRDefault="00871137" w:rsidP="00B47B7E">
      <w:pPr>
        <w:spacing w:after="0" w:line="240" w:lineRule="auto"/>
      </w:pPr>
      <w:r>
        <w:continuationSeparator/>
      </w:r>
    </w:p>
  </w:footnote>
  <w:footnote w:type="continuationNotice" w:id="1">
    <w:p w14:paraId="24244C88" w14:textId="77777777" w:rsidR="00871137" w:rsidRDefault="008711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7"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9"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4"/>
  </w:num>
  <w:num w:numId="2" w16cid:durableId="256717430">
    <w:abstractNumId w:val="7"/>
  </w:num>
  <w:num w:numId="3" w16cid:durableId="233511042">
    <w:abstractNumId w:val="5"/>
  </w:num>
  <w:num w:numId="4" w16cid:durableId="1039672786">
    <w:abstractNumId w:val="9"/>
  </w:num>
  <w:num w:numId="5" w16cid:durableId="1139609814">
    <w:abstractNumId w:val="2"/>
  </w:num>
  <w:num w:numId="6" w16cid:durableId="212694709">
    <w:abstractNumId w:val="6"/>
  </w:num>
  <w:num w:numId="7" w16cid:durableId="500197076">
    <w:abstractNumId w:val="1"/>
  </w:num>
  <w:num w:numId="8" w16cid:durableId="538594455">
    <w:abstractNumId w:val="10"/>
  </w:num>
  <w:num w:numId="9" w16cid:durableId="1046562448">
    <w:abstractNumId w:val="3"/>
  </w:num>
  <w:num w:numId="10" w16cid:durableId="7757476">
    <w:abstractNumId w:val="8"/>
  </w:num>
  <w:num w:numId="11" w16cid:durableId="2006587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80967"/>
    <w:rsid w:val="00086DC9"/>
    <w:rsid w:val="00090AB3"/>
    <w:rsid w:val="00092DA1"/>
    <w:rsid w:val="000A0567"/>
    <w:rsid w:val="000C7961"/>
    <w:rsid w:val="000D5A3B"/>
    <w:rsid w:val="000D7812"/>
    <w:rsid w:val="000E3A28"/>
    <w:rsid w:val="000E6657"/>
    <w:rsid w:val="000F38B7"/>
    <w:rsid w:val="0010065C"/>
    <w:rsid w:val="00110E16"/>
    <w:rsid w:val="00132ECC"/>
    <w:rsid w:val="00133890"/>
    <w:rsid w:val="00137C95"/>
    <w:rsid w:val="001458A6"/>
    <w:rsid w:val="00165438"/>
    <w:rsid w:val="0017238F"/>
    <w:rsid w:val="00176CAB"/>
    <w:rsid w:val="0019273A"/>
    <w:rsid w:val="001956D2"/>
    <w:rsid w:val="0019663D"/>
    <w:rsid w:val="001A607C"/>
    <w:rsid w:val="001B02E7"/>
    <w:rsid w:val="001B08A1"/>
    <w:rsid w:val="001B0D49"/>
    <w:rsid w:val="001B527E"/>
    <w:rsid w:val="001D2FEC"/>
    <w:rsid w:val="001D545A"/>
    <w:rsid w:val="001D6424"/>
    <w:rsid w:val="001E1114"/>
    <w:rsid w:val="001E28AB"/>
    <w:rsid w:val="001E2A6F"/>
    <w:rsid w:val="001F433D"/>
    <w:rsid w:val="001F74F9"/>
    <w:rsid w:val="00210E03"/>
    <w:rsid w:val="00216FBF"/>
    <w:rsid w:val="00226968"/>
    <w:rsid w:val="00230852"/>
    <w:rsid w:val="00241149"/>
    <w:rsid w:val="002557E7"/>
    <w:rsid w:val="002660B4"/>
    <w:rsid w:val="00270E5F"/>
    <w:rsid w:val="00271A71"/>
    <w:rsid w:val="00275E7B"/>
    <w:rsid w:val="002760F3"/>
    <w:rsid w:val="002862DD"/>
    <w:rsid w:val="00286852"/>
    <w:rsid w:val="00294223"/>
    <w:rsid w:val="00294735"/>
    <w:rsid w:val="00295407"/>
    <w:rsid w:val="002A4F17"/>
    <w:rsid w:val="002B2402"/>
    <w:rsid w:val="002B7696"/>
    <w:rsid w:val="002B7F70"/>
    <w:rsid w:val="002C0EAD"/>
    <w:rsid w:val="002C223C"/>
    <w:rsid w:val="002C45AD"/>
    <w:rsid w:val="002D6EF5"/>
    <w:rsid w:val="002E17F6"/>
    <w:rsid w:val="002F1654"/>
    <w:rsid w:val="002F7806"/>
    <w:rsid w:val="0030014C"/>
    <w:rsid w:val="00301BFB"/>
    <w:rsid w:val="00315E66"/>
    <w:rsid w:val="0032350E"/>
    <w:rsid w:val="00335443"/>
    <w:rsid w:val="00342C7A"/>
    <w:rsid w:val="00342E46"/>
    <w:rsid w:val="003432EB"/>
    <w:rsid w:val="00350A87"/>
    <w:rsid w:val="00350CDC"/>
    <w:rsid w:val="00360753"/>
    <w:rsid w:val="00363525"/>
    <w:rsid w:val="00366F56"/>
    <w:rsid w:val="00393DD9"/>
    <w:rsid w:val="003943D1"/>
    <w:rsid w:val="003A16FB"/>
    <w:rsid w:val="003B305D"/>
    <w:rsid w:val="003B5AED"/>
    <w:rsid w:val="003B7034"/>
    <w:rsid w:val="003B78A0"/>
    <w:rsid w:val="003C1B19"/>
    <w:rsid w:val="003C2EDA"/>
    <w:rsid w:val="003C6991"/>
    <w:rsid w:val="003E1425"/>
    <w:rsid w:val="003E225F"/>
    <w:rsid w:val="0040647F"/>
    <w:rsid w:val="0042585A"/>
    <w:rsid w:val="00436F75"/>
    <w:rsid w:val="00437476"/>
    <w:rsid w:val="0045642F"/>
    <w:rsid w:val="0046205B"/>
    <w:rsid w:val="004703D4"/>
    <w:rsid w:val="00487886"/>
    <w:rsid w:val="004A12F2"/>
    <w:rsid w:val="004A2479"/>
    <w:rsid w:val="004A612F"/>
    <w:rsid w:val="004B1750"/>
    <w:rsid w:val="004B1BDA"/>
    <w:rsid w:val="004C1B51"/>
    <w:rsid w:val="004C2C8A"/>
    <w:rsid w:val="004D1DE5"/>
    <w:rsid w:val="004D55AB"/>
    <w:rsid w:val="004F455F"/>
    <w:rsid w:val="004F6722"/>
    <w:rsid w:val="00503B36"/>
    <w:rsid w:val="00507537"/>
    <w:rsid w:val="005076BF"/>
    <w:rsid w:val="00512706"/>
    <w:rsid w:val="00513254"/>
    <w:rsid w:val="005137D0"/>
    <w:rsid w:val="00515D82"/>
    <w:rsid w:val="00533832"/>
    <w:rsid w:val="00535ECD"/>
    <w:rsid w:val="00542E3E"/>
    <w:rsid w:val="0054788D"/>
    <w:rsid w:val="00556F7D"/>
    <w:rsid w:val="0056203D"/>
    <w:rsid w:val="00562A11"/>
    <w:rsid w:val="00565051"/>
    <w:rsid w:val="00566785"/>
    <w:rsid w:val="0057693C"/>
    <w:rsid w:val="00577647"/>
    <w:rsid w:val="005862CA"/>
    <w:rsid w:val="0059091F"/>
    <w:rsid w:val="00596660"/>
    <w:rsid w:val="00597AF2"/>
    <w:rsid w:val="005A00AC"/>
    <w:rsid w:val="005A25C1"/>
    <w:rsid w:val="005A5D5A"/>
    <w:rsid w:val="005C10CB"/>
    <w:rsid w:val="005C75B3"/>
    <w:rsid w:val="005D4B33"/>
    <w:rsid w:val="005E22DD"/>
    <w:rsid w:val="005E3AF4"/>
    <w:rsid w:val="005E6C45"/>
    <w:rsid w:val="005F075A"/>
    <w:rsid w:val="005F2DA5"/>
    <w:rsid w:val="005F30DE"/>
    <w:rsid w:val="005F7535"/>
    <w:rsid w:val="006020ED"/>
    <w:rsid w:val="006071FA"/>
    <w:rsid w:val="00610C8D"/>
    <w:rsid w:val="006162F4"/>
    <w:rsid w:val="00616C3D"/>
    <w:rsid w:val="006213F1"/>
    <w:rsid w:val="00634609"/>
    <w:rsid w:val="006360A0"/>
    <w:rsid w:val="006439D8"/>
    <w:rsid w:val="0065351F"/>
    <w:rsid w:val="00653ABE"/>
    <w:rsid w:val="00654F8A"/>
    <w:rsid w:val="00662CBE"/>
    <w:rsid w:val="006767C9"/>
    <w:rsid w:val="00681111"/>
    <w:rsid w:val="00682453"/>
    <w:rsid w:val="006855F1"/>
    <w:rsid w:val="00696AC5"/>
    <w:rsid w:val="006B24D3"/>
    <w:rsid w:val="006C0ABF"/>
    <w:rsid w:val="006C4116"/>
    <w:rsid w:val="006D3BF1"/>
    <w:rsid w:val="006E247C"/>
    <w:rsid w:val="006E4024"/>
    <w:rsid w:val="00700A57"/>
    <w:rsid w:val="007013FF"/>
    <w:rsid w:val="00702B63"/>
    <w:rsid w:val="00714B9D"/>
    <w:rsid w:val="00724FBD"/>
    <w:rsid w:val="007263A3"/>
    <w:rsid w:val="00732F24"/>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D538D"/>
    <w:rsid w:val="007D5BFD"/>
    <w:rsid w:val="007F5642"/>
    <w:rsid w:val="007F56E4"/>
    <w:rsid w:val="007F6062"/>
    <w:rsid w:val="007F623F"/>
    <w:rsid w:val="00800B0F"/>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65A7"/>
    <w:rsid w:val="00871137"/>
    <w:rsid w:val="00876B4F"/>
    <w:rsid w:val="00877AC1"/>
    <w:rsid w:val="00881FD2"/>
    <w:rsid w:val="008848E9"/>
    <w:rsid w:val="008A295C"/>
    <w:rsid w:val="008A2B11"/>
    <w:rsid w:val="008B10B0"/>
    <w:rsid w:val="008B13B3"/>
    <w:rsid w:val="008B5920"/>
    <w:rsid w:val="008B62A6"/>
    <w:rsid w:val="008B7BE4"/>
    <w:rsid w:val="008D18D9"/>
    <w:rsid w:val="008E5C4E"/>
    <w:rsid w:val="008E61B4"/>
    <w:rsid w:val="008F088A"/>
    <w:rsid w:val="008F6E3A"/>
    <w:rsid w:val="008F7DA5"/>
    <w:rsid w:val="0090398A"/>
    <w:rsid w:val="00906035"/>
    <w:rsid w:val="00920199"/>
    <w:rsid w:val="0094060A"/>
    <w:rsid w:val="009431CD"/>
    <w:rsid w:val="00951659"/>
    <w:rsid w:val="009558B5"/>
    <w:rsid w:val="00965ED8"/>
    <w:rsid w:val="0097139A"/>
    <w:rsid w:val="00971E38"/>
    <w:rsid w:val="00981598"/>
    <w:rsid w:val="00984CE8"/>
    <w:rsid w:val="0099306E"/>
    <w:rsid w:val="00994605"/>
    <w:rsid w:val="00994E00"/>
    <w:rsid w:val="00996981"/>
    <w:rsid w:val="009A1834"/>
    <w:rsid w:val="009A306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702F"/>
    <w:rsid w:val="00A748B7"/>
    <w:rsid w:val="00A8015E"/>
    <w:rsid w:val="00A83F0E"/>
    <w:rsid w:val="00AA107D"/>
    <w:rsid w:val="00AA1FF7"/>
    <w:rsid w:val="00AA40F5"/>
    <w:rsid w:val="00AA4D23"/>
    <w:rsid w:val="00AA695E"/>
    <w:rsid w:val="00AA6AD5"/>
    <w:rsid w:val="00AB08DD"/>
    <w:rsid w:val="00AC4029"/>
    <w:rsid w:val="00AC6516"/>
    <w:rsid w:val="00AE699D"/>
    <w:rsid w:val="00AF08D7"/>
    <w:rsid w:val="00AF257F"/>
    <w:rsid w:val="00AF5C7A"/>
    <w:rsid w:val="00AF6F3D"/>
    <w:rsid w:val="00B01BF1"/>
    <w:rsid w:val="00B03F2D"/>
    <w:rsid w:val="00B04C46"/>
    <w:rsid w:val="00B06E19"/>
    <w:rsid w:val="00B1213E"/>
    <w:rsid w:val="00B1386F"/>
    <w:rsid w:val="00B13CBB"/>
    <w:rsid w:val="00B40081"/>
    <w:rsid w:val="00B47B7E"/>
    <w:rsid w:val="00B506CE"/>
    <w:rsid w:val="00B5377E"/>
    <w:rsid w:val="00B60443"/>
    <w:rsid w:val="00B6481B"/>
    <w:rsid w:val="00B6770D"/>
    <w:rsid w:val="00B7152C"/>
    <w:rsid w:val="00B74B25"/>
    <w:rsid w:val="00B76104"/>
    <w:rsid w:val="00B85185"/>
    <w:rsid w:val="00B87B22"/>
    <w:rsid w:val="00B917C2"/>
    <w:rsid w:val="00BA3F23"/>
    <w:rsid w:val="00BB2262"/>
    <w:rsid w:val="00BB7709"/>
    <w:rsid w:val="00BC3775"/>
    <w:rsid w:val="00BC73FE"/>
    <w:rsid w:val="00BD301C"/>
    <w:rsid w:val="00BE1221"/>
    <w:rsid w:val="00BE2B8F"/>
    <w:rsid w:val="00BE49FA"/>
    <w:rsid w:val="00BE61CE"/>
    <w:rsid w:val="00BF1872"/>
    <w:rsid w:val="00BF5A53"/>
    <w:rsid w:val="00C02F58"/>
    <w:rsid w:val="00C07B4B"/>
    <w:rsid w:val="00C14972"/>
    <w:rsid w:val="00C24C2D"/>
    <w:rsid w:val="00C271D7"/>
    <w:rsid w:val="00C47A96"/>
    <w:rsid w:val="00C51B90"/>
    <w:rsid w:val="00C533C9"/>
    <w:rsid w:val="00C60921"/>
    <w:rsid w:val="00C623A0"/>
    <w:rsid w:val="00C675E1"/>
    <w:rsid w:val="00C71640"/>
    <w:rsid w:val="00C7577D"/>
    <w:rsid w:val="00C75907"/>
    <w:rsid w:val="00C75BC8"/>
    <w:rsid w:val="00C87EA3"/>
    <w:rsid w:val="00C924FA"/>
    <w:rsid w:val="00CA1335"/>
    <w:rsid w:val="00CA235C"/>
    <w:rsid w:val="00CA4250"/>
    <w:rsid w:val="00CA5EFB"/>
    <w:rsid w:val="00CB2B39"/>
    <w:rsid w:val="00CB373D"/>
    <w:rsid w:val="00CB61A0"/>
    <w:rsid w:val="00CC1AC1"/>
    <w:rsid w:val="00CC4DE1"/>
    <w:rsid w:val="00CD34C9"/>
    <w:rsid w:val="00CD67E7"/>
    <w:rsid w:val="00CF0ECB"/>
    <w:rsid w:val="00CF325E"/>
    <w:rsid w:val="00CF4E46"/>
    <w:rsid w:val="00D0435F"/>
    <w:rsid w:val="00D06511"/>
    <w:rsid w:val="00D07E2A"/>
    <w:rsid w:val="00D14D12"/>
    <w:rsid w:val="00D20575"/>
    <w:rsid w:val="00D228EB"/>
    <w:rsid w:val="00D269C1"/>
    <w:rsid w:val="00D431C4"/>
    <w:rsid w:val="00D43B8E"/>
    <w:rsid w:val="00D544AF"/>
    <w:rsid w:val="00D61315"/>
    <w:rsid w:val="00D61957"/>
    <w:rsid w:val="00D732BB"/>
    <w:rsid w:val="00D7692C"/>
    <w:rsid w:val="00D77C44"/>
    <w:rsid w:val="00D81BF6"/>
    <w:rsid w:val="00D82260"/>
    <w:rsid w:val="00D90735"/>
    <w:rsid w:val="00D92373"/>
    <w:rsid w:val="00D95FD9"/>
    <w:rsid w:val="00D96187"/>
    <w:rsid w:val="00DA340D"/>
    <w:rsid w:val="00DA4FA4"/>
    <w:rsid w:val="00DB0C60"/>
    <w:rsid w:val="00DF1C1D"/>
    <w:rsid w:val="00DF4849"/>
    <w:rsid w:val="00E058DA"/>
    <w:rsid w:val="00E11196"/>
    <w:rsid w:val="00E1205D"/>
    <w:rsid w:val="00E16A79"/>
    <w:rsid w:val="00E17055"/>
    <w:rsid w:val="00E20B6F"/>
    <w:rsid w:val="00E24140"/>
    <w:rsid w:val="00E3041C"/>
    <w:rsid w:val="00E311E9"/>
    <w:rsid w:val="00E3390D"/>
    <w:rsid w:val="00E40B6E"/>
    <w:rsid w:val="00E41FFC"/>
    <w:rsid w:val="00E4509F"/>
    <w:rsid w:val="00E47A72"/>
    <w:rsid w:val="00E517D5"/>
    <w:rsid w:val="00E61D14"/>
    <w:rsid w:val="00E63609"/>
    <w:rsid w:val="00E76783"/>
    <w:rsid w:val="00E82C6D"/>
    <w:rsid w:val="00E83CD1"/>
    <w:rsid w:val="00E92E25"/>
    <w:rsid w:val="00E93AA6"/>
    <w:rsid w:val="00E945E7"/>
    <w:rsid w:val="00E94944"/>
    <w:rsid w:val="00E953E2"/>
    <w:rsid w:val="00EA1A6F"/>
    <w:rsid w:val="00EA3263"/>
    <w:rsid w:val="00EA5E79"/>
    <w:rsid w:val="00EB54AA"/>
    <w:rsid w:val="00EC01E8"/>
    <w:rsid w:val="00EC1ED9"/>
    <w:rsid w:val="00EC3D01"/>
    <w:rsid w:val="00EC719F"/>
    <w:rsid w:val="00ED2273"/>
    <w:rsid w:val="00EE7B04"/>
    <w:rsid w:val="00EF019B"/>
    <w:rsid w:val="00EF78BC"/>
    <w:rsid w:val="00F01FD5"/>
    <w:rsid w:val="00F06DFC"/>
    <w:rsid w:val="00F179C7"/>
    <w:rsid w:val="00F22BB0"/>
    <w:rsid w:val="00F2441A"/>
    <w:rsid w:val="00F24DD7"/>
    <w:rsid w:val="00F34280"/>
    <w:rsid w:val="00F36701"/>
    <w:rsid w:val="00F45953"/>
    <w:rsid w:val="00F538B3"/>
    <w:rsid w:val="00F53B1D"/>
    <w:rsid w:val="00F56E7E"/>
    <w:rsid w:val="00F627A5"/>
    <w:rsid w:val="00F70B54"/>
    <w:rsid w:val="00F7517E"/>
    <w:rsid w:val="00F756F8"/>
    <w:rsid w:val="00F8141C"/>
    <w:rsid w:val="00F846ED"/>
    <w:rsid w:val="00F874B6"/>
    <w:rsid w:val="00F942A8"/>
    <w:rsid w:val="00F9723B"/>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github.com/MicrochipTech/AzureDemo_AnyCloud" TargetMode="External"/><Relationship Id="rId42" Type="http://schemas.openxmlformats.org/officeDocument/2006/relationships/image" Target="media/image19.png"/><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59.png"/><Relationship Id="rId89" Type="http://schemas.openxmlformats.org/officeDocument/2006/relationships/image" Target="media/image64.png"/><Relationship Id="rId16" Type="http://schemas.openxmlformats.org/officeDocument/2006/relationships/hyperlink" Target="https://www.mikroe.com/multimeter-click" TargetMode="External"/><Relationship Id="rId11" Type="http://schemas.openxmlformats.org/officeDocument/2006/relationships/header" Target="header1.xml"/><Relationship Id="rId32" Type="http://schemas.openxmlformats.org/officeDocument/2006/relationships/hyperlink" Target="https://github.com/Azure/iot-plugandplay-models" TargetMode="External"/><Relationship Id="rId37" Type="http://schemas.openxmlformats.org/officeDocument/2006/relationships/image" Target="media/image14.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69.png"/><Relationship Id="rId22" Type="http://schemas.openxmlformats.org/officeDocument/2006/relationships/header" Target="header3.xml"/><Relationship Id="rId27" Type="http://schemas.openxmlformats.org/officeDocument/2006/relationships/image" Target="media/image6.png"/><Relationship Id="rId43" Type="http://schemas.openxmlformats.org/officeDocument/2006/relationships/image" Target="media/image20.png"/><Relationship Id="rId48" Type="http://schemas.openxmlformats.org/officeDocument/2006/relationships/image" Target="media/image24.png"/><Relationship Id="rId64" Type="http://schemas.openxmlformats.org/officeDocument/2006/relationships/image" Target="media/image40.png"/><Relationship Id="rId69" Type="http://schemas.openxmlformats.org/officeDocument/2006/relationships/image" Target="media/image45.png"/><Relationship Id="rId80" Type="http://schemas.openxmlformats.org/officeDocument/2006/relationships/image" Target="media/image56.png"/><Relationship Id="rId85" Type="http://schemas.openxmlformats.org/officeDocument/2006/relationships/image" Target="media/image60.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25" Type="http://schemas.openxmlformats.org/officeDocument/2006/relationships/image" Target="media/image4.png"/><Relationship Id="rId33" Type="http://schemas.openxmlformats.org/officeDocument/2006/relationships/image" Target="media/image11.png"/><Relationship Id="rId38" Type="http://schemas.openxmlformats.org/officeDocument/2006/relationships/image" Target="media/image15.png"/><Relationship Id="rId46" Type="http://schemas.openxmlformats.org/officeDocument/2006/relationships/hyperlink" Target="https://github.com/Azure/iot-plugandplay-models" TargetMode="External"/><Relationship Id="rId59" Type="http://schemas.openxmlformats.org/officeDocument/2006/relationships/image" Target="media/image35.png"/><Relationship Id="rId67" Type="http://schemas.openxmlformats.org/officeDocument/2006/relationships/image" Target="media/image43.png"/><Relationship Id="rId20" Type="http://schemas.openxmlformats.org/officeDocument/2006/relationships/header" Target="header2.xml"/><Relationship Id="rId41" Type="http://schemas.openxmlformats.org/officeDocument/2006/relationships/image" Target="media/image18.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crochip.com/en-us/development-tool/EV96B94A"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1.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6.png"/><Relationship Id="rId34" Type="http://schemas.openxmlformats.org/officeDocument/2006/relationships/image" Target="media/image12.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image" Target="media/image71.png"/><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2.png"/><Relationship Id="rId87" Type="http://schemas.openxmlformats.org/officeDocument/2006/relationships/image" Target="media/image62.png"/><Relationship Id="rId61" Type="http://schemas.openxmlformats.org/officeDocument/2006/relationships/image" Target="media/image37.png"/><Relationship Id="rId82" Type="http://schemas.openxmlformats.org/officeDocument/2006/relationships/hyperlink" Target="https://docs.microsoft.com/en-us/azure/iot-central/core/howto-create-analytics" TargetMode="External"/><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9.png"/><Relationship Id="rId35" Type="http://schemas.openxmlformats.org/officeDocument/2006/relationships/hyperlink" Target="https://apps.azureiotcentral.com/home" TargetMode="External"/><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hyperlink" Target="https://docs.microsoft.com/en-us/azure/iot-central/core/howto-configure-rules" TargetMode="External"/><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8.png"/><Relationship Id="rId93" Type="http://schemas.openxmlformats.org/officeDocument/2006/relationships/hyperlink" Target="https://docs.microsoft.com/en-us/azure/iot-central/core/howto-manage-devices-in-bulk" TargetMode="External"/><Relationship Id="rId98" Type="http://schemas.openxmlformats.org/officeDocument/2006/relationships/image" Target="media/image72.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3.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86</TotalTime>
  <Pages>32</Pages>
  <Words>3385</Words>
  <Characters>1929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7</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168</cp:revision>
  <dcterms:created xsi:type="dcterms:W3CDTF">2021-01-05T23:32:00Z</dcterms:created>
  <dcterms:modified xsi:type="dcterms:W3CDTF">2023-01-18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